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B362A4" w:rsidP="00A03FE1" w:rsidRDefault="009449DC" w14:paraId="71FDFAC7" w14:textId="41208BEB">
      <w:pPr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7F18AE">
        <w:rPr>
          <w:rFonts w:asciiTheme="minorHAnsi" w:hAnsiTheme="minorHAnsi" w:eastAsiaTheme="minorHAnsi" w:cstheme="minorHAnsi"/>
          <w:noProof/>
          <w:color w:val="44546A" w:themeColor="text2"/>
        </w:rPr>
        <w:drawing>
          <wp:anchor distT="0" distB="0" distL="114300" distR="114300" simplePos="0" relativeHeight="251658240" behindDoc="1" locked="0" layoutInCell="1" allowOverlap="1" wp14:anchorId="18A47F21" wp14:editId="11C9DA99">
            <wp:simplePos x="0" y="0"/>
            <wp:positionH relativeFrom="margin">
              <wp:posOffset>4652010</wp:posOffset>
            </wp:positionH>
            <wp:positionV relativeFrom="page">
              <wp:posOffset>276225</wp:posOffset>
            </wp:positionV>
            <wp:extent cx="1993900" cy="1333500"/>
            <wp:effectExtent l="0" t="0" r="6350" b="0"/>
            <wp:wrapTight wrapText="bothSides">
              <wp:wrapPolygon edited="0">
                <wp:start x="1445" y="926"/>
                <wp:lineTo x="0" y="3086"/>
                <wp:lineTo x="0" y="7714"/>
                <wp:lineTo x="1857" y="11417"/>
                <wp:lineTo x="1857" y="12651"/>
                <wp:lineTo x="8668" y="16354"/>
                <wp:lineTo x="10731" y="16354"/>
                <wp:lineTo x="1032" y="17897"/>
                <wp:lineTo x="206" y="17897"/>
                <wp:lineTo x="206" y="20366"/>
                <wp:lineTo x="21256" y="20366"/>
                <wp:lineTo x="21462" y="18206"/>
                <wp:lineTo x="18986" y="17589"/>
                <wp:lineTo x="10731" y="16354"/>
                <wp:lineTo x="18367" y="13269"/>
                <wp:lineTo x="18161" y="11417"/>
                <wp:lineTo x="21462" y="11109"/>
                <wp:lineTo x="21462" y="7406"/>
                <wp:lineTo x="18161" y="6480"/>
                <wp:lineTo x="18573" y="4629"/>
                <wp:lineTo x="16303" y="3394"/>
                <wp:lineTo x="8255" y="926"/>
                <wp:lineTo x="1445" y="926"/>
              </wp:wrapPolygon>
            </wp:wrapTight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5324F" w:rsidP="004D45D9" w:rsidRDefault="0075324F" w14:paraId="616797EE" w14:textId="6F994905">
      <w:pPr>
        <w:spacing w:before="240"/>
        <w:jc w:val="right"/>
        <w:rPr>
          <w:rFonts w:ascii="Calibri" w:hAnsi="Calibri" w:cs="Calibri"/>
          <w:b/>
          <w:sz w:val="28"/>
          <w:szCs w:val="28"/>
          <w:lang w:val="en-GB"/>
        </w:rPr>
      </w:pPr>
    </w:p>
    <w:p w:rsidR="000C32F1" w:rsidP="00B65643" w:rsidRDefault="000C32F1" w14:paraId="16225075" w14:textId="77777777">
      <w:pPr>
        <w:spacing w:before="240"/>
        <w:jc w:val="both"/>
        <w:rPr>
          <w:rFonts w:ascii="Calibri" w:hAnsi="Calibri" w:cs="Calibri"/>
          <w:b/>
          <w:sz w:val="28"/>
          <w:szCs w:val="28"/>
          <w:lang w:val="en-GB"/>
        </w:rPr>
      </w:pPr>
    </w:p>
    <w:p w:rsidR="00A03FE1" w:rsidP="00DB0948" w:rsidRDefault="000A19D0" w14:paraId="579B641B" w14:textId="6C2C4848">
      <w:pPr>
        <w:spacing w:before="240"/>
        <w:jc w:val="both"/>
        <w:rPr>
          <w:rFonts w:ascii="Calibri" w:hAnsi="Calibri" w:cs="Calibri"/>
          <w:b/>
          <w:sz w:val="28"/>
          <w:szCs w:val="28"/>
          <w:lang w:val="en-GB"/>
        </w:rPr>
      </w:pPr>
      <w:r>
        <w:rPr>
          <w:rFonts w:ascii="Calibri" w:hAnsi="Calibri" w:cs="Calibri"/>
          <w:b/>
          <w:sz w:val="28"/>
          <w:szCs w:val="28"/>
          <w:lang w:val="en-GB"/>
        </w:rPr>
        <w:t xml:space="preserve">CONFIDENTIAL </w:t>
      </w:r>
    </w:p>
    <w:p w:rsidRPr="009449DC" w:rsidR="000A19D0" w:rsidP="00A03FE1" w:rsidRDefault="000A19D0" w14:paraId="64150C6A" w14:textId="302620CF">
      <w:pPr>
        <w:jc w:val="both"/>
        <w:rPr>
          <w:rFonts w:ascii="Calibri" w:hAnsi="Calibri" w:cs="Calibri"/>
          <w:b/>
          <w:color w:val="27A3AC"/>
          <w:sz w:val="28"/>
          <w:szCs w:val="28"/>
          <w:lang w:val="en-GB"/>
        </w:rPr>
      </w:pPr>
      <w:r w:rsidRPr="009449DC">
        <w:rPr>
          <w:rFonts w:ascii="Calibri" w:hAnsi="Calibri" w:cs="Calibri"/>
          <w:b/>
          <w:color w:val="27A3AC"/>
          <w:sz w:val="28"/>
          <w:szCs w:val="28"/>
          <w:lang w:val="en-GB"/>
        </w:rPr>
        <w:t>Who Cares? Scotland</w:t>
      </w:r>
      <w:r w:rsidRPr="009449DC" w:rsidR="004949DE">
        <w:rPr>
          <w:b/>
          <w:color w:val="27A3AC"/>
        </w:rPr>
        <w:tab/>
      </w:r>
    </w:p>
    <w:p w:rsidRPr="009449DC" w:rsidR="000A19D0" w:rsidP="00A03FE1" w:rsidRDefault="000A19D0" w14:paraId="6CBC3DBF" w14:textId="3D8BE80D">
      <w:pPr>
        <w:jc w:val="both"/>
        <w:rPr>
          <w:rFonts w:ascii="Calibri" w:hAnsi="Calibri" w:cs="Calibri"/>
          <w:b/>
          <w:bCs/>
          <w:i/>
          <w:color w:val="27A3AC"/>
          <w:sz w:val="28"/>
          <w:szCs w:val="28"/>
          <w:lang w:val="en-GB"/>
        </w:rPr>
      </w:pPr>
      <w:r w:rsidRPr="009449DC">
        <w:rPr>
          <w:rFonts w:ascii="Calibri" w:hAnsi="Calibri" w:cs="Calibri"/>
          <w:b/>
          <w:color w:val="27A3AC"/>
          <w:sz w:val="28"/>
          <w:szCs w:val="28"/>
          <w:lang w:val="en-GB"/>
        </w:rPr>
        <w:t>Equality Monitoring Form</w:t>
      </w:r>
    </w:p>
    <w:p w:rsidRPr="00EE0D89" w:rsidR="000A19D0" w:rsidP="009449DC" w:rsidRDefault="000A19D0" w14:paraId="105F5769" w14:textId="77777777">
      <w:pPr>
        <w:spacing w:line="276" w:lineRule="auto"/>
        <w:jc w:val="both"/>
        <w:rPr>
          <w:rStyle w:val="Emphasis"/>
          <w:rFonts w:ascii="Calibri" w:hAnsi="Calibri" w:cs="Calibri"/>
        </w:rPr>
      </w:pPr>
    </w:p>
    <w:p w:rsidRPr="009449DC" w:rsidR="000A19D0" w:rsidP="55470DF6" w:rsidRDefault="000A19D0" w14:paraId="7FCD8C32" w14:textId="53EB797C">
      <w:pPr>
        <w:spacing w:line="276" w:lineRule="auto"/>
        <w:jc w:val="both"/>
        <w:rPr>
          <w:rStyle w:val="Emphasis"/>
          <w:rFonts w:ascii="Calibri" w:hAnsi="Calibri" w:cs="Calibri" w:asciiTheme="minorAscii" w:hAnsiTheme="minorAscii" w:cstheme="minorAscii"/>
          <w:color w:val="27A3AC"/>
        </w:rPr>
      </w:pP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We 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>recognise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 that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 the diversity of everyone who works at Who Cares? Scotland enriches 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>the work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 experience for all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.  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No applicant will be 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>treated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 less </w:t>
      </w:r>
      <w:r w:rsidRPr="0CCE4AC9" w:rsidR="6998C0BA">
        <w:rPr>
          <w:rStyle w:val="Emphasis"/>
          <w:rFonts w:ascii="Calibri" w:hAnsi="Calibri" w:cs="Calibri" w:asciiTheme="minorAscii" w:hAnsiTheme="minorAscii" w:cstheme="minorAscii"/>
          <w:color w:val="27A3AC"/>
        </w:rPr>
        <w:t>favorably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 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on the grounds of 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>care background,</w:t>
      </w:r>
      <w:r w:rsidRPr="0CCE4AC9" w:rsidR="773E9115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 social background,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 age, disability, gender, gender reassignment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, race, religion or belief, sexual orientation, marital or civil partnership 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>or pregnancy/maternity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>.</w:t>
      </w:r>
    </w:p>
    <w:p w:rsidR="00DB72FB" w:rsidP="55470DF6" w:rsidRDefault="000A19D0" w14:paraId="204ED2DB" w14:textId="366176C6">
      <w:pPr>
        <w:spacing w:before="240" w:line="276" w:lineRule="auto"/>
        <w:jc w:val="both"/>
        <w:rPr>
          <w:rStyle w:val="Emphasis"/>
          <w:rFonts w:ascii="Calibri" w:hAnsi="Calibri" w:cs="Calibri" w:asciiTheme="minorAscii" w:hAnsiTheme="minorAscii" w:cstheme="minorAscii"/>
        </w:rPr>
      </w:pP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The information that you 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>provide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 </w:t>
      </w:r>
      <w:r w:rsidRPr="0CCE4AC9" w:rsidR="65BF6D14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enables 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us to 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>monitor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 the 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>diversity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 profile of our</w:t>
      </w:r>
      <w:r w:rsidRPr="0CCE4AC9" w:rsidR="51F6256D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 job applicants and our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 workforce</w:t>
      </w:r>
      <w:r w:rsidRPr="0CCE4AC9" w:rsidR="1C0ED467">
        <w:rPr>
          <w:rStyle w:val="Emphasis"/>
          <w:rFonts w:ascii="Calibri" w:hAnsi="Calibri" w:cs="Calibri" w:asciiTheme="minorAscii" w:hAnsiTheme="minorAscii" w:cstheme="minorAscii"/>
          <w:color w:val="27A3AC"/>
        </w:rPr>
        <w:t>.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  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>We ask that you complete this form and return it with your application form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.  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The information you 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>provide</w:t>
      </w:r>
      <w:r w:rsidRPr="0CCE4AC9" w:rsidR="062F883F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 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will not be used for selection 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>purposes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  <w:color w:val="27A3AC"/>
        </w:rPr>
        <w:t xml:space="preserve"> and used for monitoring purposes only</w:t>
      </w:r>
      <w:r w:rsidRPr="0CCE4AC9" w:rsidR="000A19D0">
        <w:rPr>
          <w:rStyle w:val="Emphasis"/>
          <w:rFonts w:ascii="Calibri" w:hAnsi="Calibri" w:cs="Calibri" w:asciiTheme="minorAscii" w:hAnsiTheme="minorAscii" w:cstheme="minorAscii"/>
        </w:rPr>
        <w:t xml:space="preserve">.  </w:t>
      </w:r>
    </w:p>
    <w:p w:rsidRPr="00DB72FB" w:rsidR="00801A53" w:rsidP="009449DC" w:rsidRDefault="000A19D0" w14:paraId="353F0E88" w14:textId="6E07121D">
      <w:pPr>
        <w:spacing w:before="240" w:line="276" w:lineRule="auto"/>
        <w:jc w:val="both"/>
        <w:rPr>
          <w:rStyle w:val="Emphasis"/>
          <w:rFonts w:asciiTheme="minorHAnsi" w:hAnsiTheme="minorHAnsi" w:cstheme="minorHAnsi"/>
          <w:b w:val="0"/>
          <w:bCs/>
          <w:i/>
          <w:iCs w:val="0"/>
          <w:color w:val="000000" w:themeColor="text1"/>
        </w:rPr>
      </w:pPr>
      <w:r w:rsidRPr="00DB72FB">
        <w:rPr>
          <w:rStyle w:val="Emphasis"/>
          <w:rFonts w:asciiTheme="minorHAnsi" w:hAnsiTheme="minorHAnsi" w:cstheme="minorHAnsi"/>
          <w:b w:val="0"/>
          <w:bCs/>
          <w:i/>
          <w:iCs w:val="0"/>
          <w:color w:val="000000" w:themeColor="text1"/>
        </w:rPr>
        <w:t>Please choose an option from each of the sections below and cross</w:t>
      </w:r>
      <w:r w:rsidRPr="00DB72FB" w:rsidR="00EE0D89">
        <w:rPr>
          <w:rStyle w:val="Emphasis"/>
          <w:rFonts w:asciiTheme="minorHAnsi" w:hAnsiTheme="minorHAnsi" w:cstheme="minorHAnsi"/>
          <w:b w:val="0"/>
          <w:bCs/>
          <w:i/>
          <w:iCs w:val="0"/>
          <w:color w:val="000000" w:themeColor="text1"/>
        </w:rPr>
        <w:t xml:space="preserve"> (X)</w:t>
      </w:r>
      <w:r w:rsidRPr="00DB72FB">
        <w:rPr>
          <w:rStyle w:val="Emphasis"/>
          <w:rFonts w:asciiTheme="minorHAnsi" w:hAnsiTheme="minorHAnsi" w:cstheme="minorHAnsi"/>
          <w:b w:val="0"/>
          <w:bCs/>
          <w:i/>
          <w:iCs w:val="0"/>
          <w:color w:val="000000" w:themeColor="text1"/>
        </w:rPr>
        <w:t xml:space="preserve"> the appropriate box. Thank you for your assistance. </w:t>
      </w:r>
    </w:p>
    <w:p w:rsidRPr="00915804" w:rsidR="00915804" w:rsidP="55470DF6" w:rsidRDefault="000A19D0" w14:paraId="18DD74FB" w14:textId="1B163B9E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ascii="Calibri" w:hAnsi="Calibri" w:cs="Calibri" w:asciiTheme="minorAscii" w:hAnsiTheme="minorAscii" w:cstheme="minorAscii"/>
          <w:b w:val="1"/>
          <w:bCs w:val="1"/>
          <w:color w:val="0070C0"/>
        </w:rPr>
      </w:pPr>
      <w:r w:rsidRPr="0CCE4AC9" w:rsidR="24645246">
        <w:rPr>
          <w:rFonts w:ascii="Calibri" w:hAnsi="Calibri" w:cs="Calibri" w:asciiTheme="minorAscii" w:hAnsiTheme="minorAscii" w:cstheme="minorAscii"/>
        </w:rPr>
        <w:t xml:space="preserve">Are you </w:t>
      </w:r>
      <w:r w:rsidRPr="0CCE4AC9" w:rsidR="24645246">
        <w:rPr>
          <w:rFonts w:ascii="Calibri" w:hAnsi="Calibri" w:cs="Calibri" w:asciiTheme="minorAscii" w:hAnsiTheme="minorAscii" w:cstheme="minorAscii"/>
        </w:rPr>
        <w:t xml:space="preserve">Care Experienced? </w:t>
      </w:r>
      <w:r w:rsidRPr="0CCE4AC9" w:rsidR="000A19D0">
        <w:rPr>
          <w:rFonts w:ascii="Calibri" w:hAnsi="Calibri" w:cs="Calibri" w:asciiTheme="minorAscii" w:hAnsiTheme="minorAscii" w:cstheme="minorAscii"/>
        </w:rPr>
        <w:t>i.e.</w:t>
      </w:r>
      <w:r w:rsidRPr="0CCE4AC9" w:rsidR="000A19D0">
        <w:rPr>
          <w:rFonts w:ascii="Calibri" w:hAnsi="Calibri" w:cs="Calibri" w:asciiTheme="minorAscii" w:hAnsiTheme="minorAscii" w:cstheme="minorAscii"/>
        </w:rPr>
        <w:t xml:space="preserve"> did you grow up, or have you ever been </w:t>
      </w:r>
      <w:r w:rsidRPr="0CCE4AC9" w:rsidR="000A19D0">
        <w:rPr>
          <w:rFonts w:ascii="Calibri" w:hAnsi="Calibri" w:cs="Calibri" w:asciiTheme="minorAscii" w:hAnsiTheme="minorAscii" w:cstheme="minorAscii"/>
        </w:rPr>
        <w:t>in,</w:t>
      </w:r>
      <w:r w:rsidRPr="0CCE4AC9" w:rsidR="000A19D0">
        <w:rPr>
          <w:rFonts w:ascii="Calibri" w:hAnsi="Calibri" w:cs="Calibri" w:asciiTheme="minorAscii" w:hAnsiTheme="minorAscii" w:cstheme="minorAscii"/>
        </w:rPr>
        <w:t xml:space="preserve"> </w:t>
      </w:r>
      <w:bookmarkStart w:name="_Hlk95345191" w:id="2"/>
      <w:r w:rsidRPr="0CCE4AC9" w:rsidR="000A19D0">
        <w:rPr>
          <w:rFonts w:ascii="Calibri" w:hAnsi="Calibri" w:cs="Calibri" w:asciiTheme="minorAscii" w:hAnsiTheme="minorAscii" w:cstheme="minorAscii"/>
        </w:rPr>
        <w:t>foster care, residential care, kinship care or been looked after at home</w:t>
      </w:r>
      <w:bookmarkEnd w:id="2"/>
      <w:r w:rsidRPr="0CCE4AC9" w:rsidR="000A19D0">
        <w:rPr>
          <w:rFonts w:ascii="Calibri" w:hAnsi="Calibri" w:cs="Calibri" w:asciiTheme="minorAscii" w:hAnsiTheme="minorAscii" w:cstheme="minorAscii"/>
        </w:rP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915804" w:rsidTr="009449DC" w14:paraId="1783ECFA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915804" w:rsidP="00915804" w:rsidRDefault="00915804" w14:paraId="36AED0E2" w14:textId="7445324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Yes</w:t>
            </w:r>
          </w:p>
        </w:tc>
        <w:tc>
          <w:tcPr>
            <w:tcW w:w="2227" w:type="pct"/>
          </w:tcPr>
          <w:p w:rsidRPr="009449DC" w:rsidR="00915804" w:rsidP="00915804" w:rsidRDefault="00915804" w14:paraId="6B903D13" w14:textId="202C1C88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915804" w:rsidTr="009449DC" w14:paraId="39DD6ED7" w14:textId="77777777">
        <w:trPr>
          <w:trHeight w:val="354"/>
        </w:trPr>
        <w:tc>
          <w:tcPr>
            <w:tcW w:w="2773" w:type="pct"/>
            <w:shd w:val="clear" w:color="auto" w:fill="093233"/>
          </w:tcPr>
          <w:p w:rsidRPr="009449DC" w:rsidR="00915804" w:rsidP="00915804" w:rsidRDefault="00915804" w14:paraId="3B26FC07" w14:textId="1F6B0D2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No</w:t>
            </w:r>
          </w:p>
        </w:tc>
        <w:tc>
          <w:tcPr>
            <w:tcW w:w="2227" w:type="pct"/>
          </w:tcPr>
          <w:p w:rsidRPr="009449DC" w:rsidR="00915804" w:rsidP="00915804" w:rsidRDefault="00915804" w14:paraId="619F5DC6" w14:textId="0EBADFD4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915804" w:rsidTr="009449DC" w14:paraId="08FEC44F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915804" w:rsidP="00915804" w:rsidRDefault="00915804" w14:paraId="7EF1F5E2" w14:textId="2986E29B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Prefer not to say</w:t>
            </w:r>
          </w:p>
        </w:tc>
        <w:tc>
          <w:tcPr>
            <w:tcW w:w="2227" w:type="pct"/>
          </w:tcPr>
          <w:p w:rsidRPr="009449DC" w:rsidR="00915804" w:rsidP="00915804" w:rsidRDefault="00915804" w14:paraId="2372DFC1" w14:textId="79184B25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915804" w:rsidTr="009449DC" w14:paraId="54C65BCB" w14:textId="77777777">
        <w:trPr>
          <w:trHeight w:val="350"/>
        </w:trPr>
        <w:tc>
          <w:tcPr>
            <w:tcW w:w="2773" w:type="pct"/>
            <w:shd w:val="clear" w:color="auto" w:fill="093233"/>
          </w:tcPr>
          <w:p w:rsidRPr="009449DC" w:rsidR="00915804" w:rsidP="00915804" w:rsidRDefault="00915804" w14:paraId="30BDD255" w14:textId="5D5A5167">
            <w:pPr>
              <w:spacing w:line="276" w:lineRule="auto"/>
              <w:jc w:val="both"/>
              <w:rPr>
                <w:rFonts w:asciiTheme="minorHAnsi" w:hAnsiTheme="minorHAnsi" w:cstheme="minorHAnsi"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iCs/>
                <w:color w:val="FFFFFF" w:themeColor="background1"/>
              </w:rPr>
              <w:t>If yes, please describe if you feel comfortable doing so</w:t>
            </w:r>
          </w:p>
        </w:tc>
        <w:tc>
          <w:tcPr>
            <w:tcW w:w="2227" w:type="pct"/>
          </w:tcPr>
          <w:p w:rsidRPr="009449DC" w:rsidR="00915804" w:rsidP="00915804" w:rsidRDefault="00915804" w14:paraId="7D3AD33A" w14:textId="23CE1124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</w:tbl>
    <w:p w:rsidRPr="00915804" w:rsidR="000A19D0" w:rsidP="55470DF6" w:rsidRDefault="00291040" w14:paraId="73FFEA1F" w14:textId="381CAB44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ascii="Calibri" w:hAnsi="Calibri" w:cs="Calibri" w:asciiTheme="minorAscii" w:hAnsiTheme="minorAscii" w:cstheme="minorAscii"/>
          <w:b w:val="1"/>
          <w:bCs w:val="1"/>
          <w:color w:val="0070C0"/>
        </w:rPr>
      </w:pPr>
      <w:r w:rsidRPr="0CCE4AC9" w:rsidR="00291040">
        <w:rPr>
          <w:rFonts w:ascii="Calibri" w:hAnsi="Calibri" w:cs="Calibri" w:asciiTheme="minorAscii" w:hAnsiTheme="minorAscii" w:cstheme="minorAscii"/>
        </w:rPr>
        <w:t>Which of the following best</w:t>
      </w:r>
      <w:r w:rsidRPr="0CCE4AC9" w:rsidR="000A19D0">
        <w:rPr>
          <w:rFonts w:ascii="Calibri" w:hAnsi="Calibri" w:cs="Calibri" w:asciiTheme="minorAscii" w:hAnsiTheme="minorAscii" w:cstheme="minorAscii"/>
        </w:rPr>
        <w:t xml:space="preserve"> </w:t>
      </w:r>
      <w:r w:rsidRPr="0CCE4AC9" w:rsidR="000A19D0">
        <w:rPr>
          <w:rFonts w:ascii="Calibri" w:hAnsi="Calibri" w:cs="Calibri" w:asciiTheme="minorAscii" w:hAnsiTheme="minorAscii" w:cstheme="minorAscii"/>
        </w:rPr>
        <w:t>de</w:t>
      </w:r>
      <w:r w:rsidRPr="0CCE4AC9" w:rsidR="00FE1EBE">
        <w:rPr>
          <w:rFonts w:ascii="Calibri" w:hAnsi="Calibri" w:cs="Calibri" w:asciiTheme="minorAscii" w:hAnsiTheme="minorAscii" w:cstheme="minorAscii"/>
        </w:rPr>
        <w:t>scribe</w:t>
      </w:r>
      <w:r w:rsidRPr="0CCE4AC9" w:rsidR="2ACAE8AA">
        <w:rPr>
          <w:rFonts w:ascii="Calibri" w:hAnsi="Calibri" w:cs="Calibri" w:asciiTheme="minorAscii" w:hAnsiTheme="minorAscii" w:cstheme="minorAscii"/>
        </w:rPr>
        <w:t>s</w:t>
      </w:r>
      <w:r w:rsidRPr="0CCE4AC9" w:rsidR="000A19D0">
        <w:rPr>
          <w:rFonts w:ascii="Calibri" w:hAnsi="Calibri" w:cs="Calibri" w:asciiTheme="minorAscii" w:hAnsiTheme="minorAscii" w:cstheme="minorAscii"/>
        </w:rPr>
        <w:t xml:space="preserve"> your gender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915804" w:rsidTr="009449DC" w14:paraId="6BC11517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915804" w:rsidP="005155EE" w:rsidRDefault="00915804" w14:paraId="3FAD4FFE" w14:textId="5A6FF7F4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Female</w:t>
            </w:r>
          </w:p>
        </w:tc>
        <w:tc>
          <w:tcPr>
            <w:tcW w:w="2227" w:type="pct"/>
          </w:tcPr>
          <w:p w:rsidRPr="009449DC" w:rsidR="00915804" w:rsidP="005155EE" w:rsidRDefault="00915804" w14:paraId="76E2897A" w14:textId="0F18C4B3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915804" w:rsidTr="009449DC" w14:paraId="7E13B390" w14:textId="77777777">
        <w:trPr>
          <w:trHeight w:val="354"/>
        </w:trPr>
        <w:tc>
          <w:tcPr>
            <w:tcW w:w="2773" w:type="pct"/>
            <w:shd w:val="clear" w:color="auto" w:fill="093233"/>
          </w:tcPr>
          <w:p w:rsidRPr="009449DC" w:rsidR="00915804" w:rsidP="005155EE" w:rsidRDefault="00915804" w14:paraId="6952F24A" w14:textId="12621940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Male</w:t>
            </w:r>
          </w:p>
        </w:tc>
        <w:tc>
          <w:tcPr>
            <w:tcW w:w="2227" w:type="pct"/>
          </w:tcPr>
          <w:p w:rsidRPr="009449DC" w:rsidR="00915804" w:rsidP="005155EE" w:rsidRDefault="00915804" w14:paraId="2E25E01E" w14:textId="40B5B609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915804" w:rsidTr="009449DC" w14:paraId="6EB219A3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915804" w:rsidP="005155EE" w:rsidRDefault="00915804" w14:paraId="79F35486" w14:textId="6C5CB888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Non-binary</w:t>
            </w:r>
          </w:p>
        </w:tc>
        <w:tc>
          <w:tcPr>
            <w:tcW w:w="2227" w:type="pct"/>
          </w:tcPr>
          <w:p w:rsidRPr="009449DC" w:rsidR="00915804" w:rsidP="005155EE" w:rsidRDefault="00915804" w14:paraId="06FE8E9F" w14:textId="60C5DE71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915804" w:rsidTr="009449DC" w14:paraId="64FD6EF4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915804" w:rsidP="005155EE" w:rsidRDefault="00915804" w14:paraId="3C98FAC9" w14:textId="60E32825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Prefer not to say</w:t>
            </w:r>
          </w:p>
        </w:tc>
        <w:tc>
          <w:tcPr>
            <w:tcW w:w="2227" w:type="pct"/>
          </w:tcPr>
          <w:p w:rsidRPr="009449DC" w:rsidR="00915804" w:rsidP="005155EE" w:rsidRDefault="00915804" w14:paraId="53D9C8E9" w14:textId="1492BFC0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915804" w:rsidTr="009449DC" w14:paraId="72168F48" w14:textId="77777777">
        <w:trPr>
          <w:trHeight w:val="350"/>
        </w:trPr>
        <w:tc>
          <w:tcPr>
            <w:tcW w:w="2773" w:type="pct"/>
            <w:shd w:val="clear" w:color="auto" w:fill="093233"/>
          </w:tcPr>
          <w:p w:rsidRPr="009449DC" w:rsidR="00915804" w:rsidP="005155EE" w:rsidRDefault="00915804" w14:paraId="50CE896E" w14:textId="62A9D520">
            <w:pPr>
              <w:spacing w:line="276" w:lineRule="auto"/>
              <w:jc w:val="both"/>
              <w:rPr>
                <w:rFonts w:asciiTheme="minorHAnsi" w:hAnsiTheme="minorHAnsi" w:cstheme="minorHAnsi"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Other: </w:t>
            </w:r>
            <w:r w:rsidRPr="009449DC">
              <w:rPr>
                <w:rFonts w:asciiTheme="minorHAnsi" w:hAnsiTheme="minorHAnsi" w:cstheme="minorHAnsi"/>
                <w:iCs/>
                <w:color w:val="FFFFFF" w:themeColor="background1"/>
              </w:rPr>
              <w:t>please describe if you feel comfortable doing so</w:t>
            </w:r>
          </w:p>
        </w:tc>
        <w:tc>
          <w:tcPr>
            <w:tcW w:w="2227" w:type="pct"/>
          </w:tcPr>
          <w:p w:rsidRPr="009449DC" w:rsidR="00915804" w:rsidP="005155EE" w:rsidRDefault="00915804" w14:paraId="1E7B0FB7" w14:textId="22B5F375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</w:tbl>
    <w:p w:rsidR="009449DC" w:rsidP="00DB72FB" w:rsidRDefault="009449DC" w14:paraId="3B558BB6" w14:textId="5BDD9A16">
      <w:pPr>
        <w:spacing w:line="276" w:lineRule="auto"/>
        <w:jc w:val="both"/>
        <w:rPr>
          <w:rFonts w:asciiTheme="minorHAnsi" w:hAnsiTheme="minorHAnsi" w:cstheme="minorHAnsi"/>
          <w:b/>
          <w:iCs/>
          <w:color w:val="0070C0"/>
        </w:rPr>
      </w:pPr>
    </w:p>
    <w:p w:rsidRPr="006B33CE" w:rsidR="007F5802" w:rsidP="006B33CE" w:rsidRDefault="007F5802" w14:paraId="41756653" w14:textId="124B5A07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asciiTheme="minorHAnsi" w:hAnsiTheme="minorHAnsi" w:cstheme="minorHAnsi"/>
          <w:b/>
          <w:iCs/>
          <w:color w:val="0070C0"/>
        </w:rPr>
      </w:pPr>
      <w:r w:rsidRPr="006B33CE">
        <w:rPr>
          <w:rFonts w:asciiTheme="minorHAnsi" w:hAnsiTheme="minorHAnsi" w:cstheme="minorHAnsi"/>
        </w:rPr>
        <w:t>Gender identit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7F5802" w:rsidTr="00AC14D1" w14:paraId="5CBC9F16" w14:textId="77777777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:rsidRPr="009449DC" w:rsidR="007F5802" w:rsidP="00AC14D1" w:rsidRDefault="007F5802" w14:paraId="4FE34436" w14:textId="5A5D39EF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DO</w:t>
            </w:r>
            <w:r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 YOU IDENTIFY AS TRANS</w:t>
            </w:r>
          </w:p>
        </w:tc>
      </w:tr>
      <w:tr w:rsidR="007F5802" w:rsidTr="00AC14D1" w14:paraId="4A383DA6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7F5802" w:rsidP="00AC14D1" w:rsidRDefault="007F5802" w14:paraId="4B2FF62B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Yes</w:t>
            </w:r>
          </w:p>
        </w:tc>
        <w:tc>
          <w:tcPr>
            <w:tcW w:w="2227" w:type="pct"/>
          </w:tcPr>
          <w:p w:rsidRPr="009449DC" w:rsidR="007F5802" w:rsidP="00AC14D1" w:rsidRDefault="007F5802" w14:paraId="0A03AE09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7F5802" w:rsidTr="00AC14D1" w14:paraId="5493738B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7F5802" w:rsidP="00AC14D1" w:rsidRDefault="007F5802" w14:paraId="6AA1F3DA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No</w:t>
            </w:r>
          </w:p>
        </w:tc>
        <w:tc>
          <w:tcPr>
            <w:tcW w:w="2227" w:type="pct"/>
          </w:tcPr>
          <w:p w:rsidRPr="009449DC" w:rsidR="007F5802" w:rsidP="00AC14D1" w:rsidRDefault="007F5802" w14:paraId="6214D746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7F5802" w:rsidTr="00AC14D1" w14:paraId="5144B265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7F5802" w:rsidP="00AC14D1" w:rsidRDefault="007F5802" w14:paraId="37C4708A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Prefer not to say</w:t>
            </w:r>
          </w:p>
        </w:tc>
        <w:tc>
          <w:tcPr>
            <w:tcW w:w="2227" w:type="pct"/>
          </w:tcPr>
          <w:p w:rsidRPr="009449DC" w:rsidR="007F5802" w:rsidP="00AC14D1" w:rsidRDefault="007F5802" w14:paraId="061E3E32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</w:tbl>
    <w:p w:rsidR="009449DC" w:rsidP="00DB72FB" w:rsidRDefault="009449DC" w14:paraId="5F6D1715" w14:textId="771B5957">
      <w:pPr>
        <w:spacing w:line="276" w:lineRule="auto"/>
        <w:jc w:val="both"/>
        <w:rPr>
          <w:rFonts w:asciiTheme="minorHAnsi" w:hAnsiTheme="minorHAnsi" w:cstheme="minorHAnsi"/>
          <w:b/>
          <w:iCs/>
          <w:color w:val="0070C0"/>
        </w:rPr>
      </w:pPr>
    </w:p>
    <w:p w:rsidRPr="00BF6E84" w:rsidR="001E6583" w:rsidP="0CCE4AC9" w:rsidRDefault="00BF6E84" w14:paraId="005029E5" w14:textId="2A02ACC4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ascii="Calibri" w:hAnsi="Calibri" w:cs="Calibri" w:asciiTheme="minorAscii" w:hAnsiTheme="minorAscii" w:cstheme="minorAscii"/>
        </w:rPr>
      </w:pPr>
      <w:r w:rsidRPr="0CCE4AC9" w:rsidR="00BF6E84">
        <w:rPr>
          <w:rFonts w:ascii="Calibri" w:hAnsi="Calibri" w:cs="Calibri" w:asciiTheme="minorAscii" w:hAnsiTheme="minorAscii" w:cstheme="minorAscii"/>
        </w:rPr>
        <w:t>Age</w:t>
      </w:r>
    </w:p>
    <w:p w:rsidR="00BF6E84" w:rsidP="00BF6E84" w:rsidRDefault="00BF6E84" w14:paraId="5A6DE9EE" w14:textId="2ABF8F33">
      <w:pPr>
        <w:spacing w:before="240" w:after="240" w:line="276" w:lineRule="auto"/>
        <w:jc w:val="both"/>
        <w:rPr>
          <w:rFonts w:asciiTheme="minorHAnsi" w:hAnsiTheme="minorHAnsi" w:cstheme="minorHAnsi"/>
          <w:b/>
          <w:iCs/>
          <w:color w:val="0070C0"/>
        </w:rPr>
      </w:pPr>
      <w:r>
        <w:rPr>
          <w:rFonts w:asciiTheme="minorHAnsi" w:hAnsiTheme="minorHAnsi" w:cstheme="minorHAnsi"/>
          <w:b/>
          <w:iCs/>
          <w:color w:val="0070C0"/>
        </w:rPr>
        <w:t>What is your age?</w:t>
      </w:r>
    </w:p>
    <w:p w:rsidR="004B44F8" w:rsidP="004B44F8" w:rsidRDefault="004B44F8" w14:paraId="30B21645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</w:rPr>
        <w:t>16-24</w:t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Symbol" w:hAnsi="Symbol" w:eastAsia="Symbol" w:cs="Symbol"/>
        </w:rPr>
        <w:t>*</w:t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Arial" w:hAnsi="Arial" w:cs="Arial"/>
        </w:rPr>
        <w:t>25-29</w:t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Symbol" w:hAnsi="Symbol" w:eastAsia="Symbol" w:cs="Symbol"/>
        </w:rPr>
        <w:t>*</w:t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Arial" w:hAnsi="Arial" w:cs="Arial"/>
        </w:rPr>
        <w:t>30-34</w:t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Symbol" w:hAnsi="Symbol" w:eastAsia="Symbol" w:cs="Symbol"/>
        </w:rPr>
        <w:t>*</w:t>
      </w:r>
      <w:r>
        <w:rPr>
          <w:rStyle w:val="normaltextrun"/>
          <w:rFonts w:ascii="Arial" w:hAnsi="Arial" w:cs="Arial"/>
        </w:rPr>
        <w:t xml:space="preserve"> </w:t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Arial" w:hAnsi="Arial" w:cs="Arial"/>
        </w:rPr>
        <w:t>35-39</w:t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Symbol" w:hAnsi="Symbol" w:eastAsia="Symbol" w:cs="Symbol"/>
        </w:rPr>
        <w:t>*</w:t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Arial" w:hAnsi="Arial" w:cs="Arial"/>
        </w:rPr>
        <w:t>40-44</w:t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Symbol" w:hAnsi="Symbol" w:eastAsia="Symbol" w:cs="Symbol"/>
        </w:rPr>
        <w:t>*</w:t>
      </w:r>
      <w:r>
        <w:rPr>
          <w:rStyle w:val="normaltextrun"/>
          <w:rFonts w:ascii="Arial" w:hAnsi="Arial" w:cs="Arial"/>
        </w:rPr>
        <w:t xml:space="preserve">    45-49    </w:t>
      </w:r>
      <w:r>
        <w:rPr>
          <w:rStyle w:val="normaltextrun"/>
          <w:rFonts w:ascii="Symbol" w:hAnsi="Symbol" w:eastAsia="Symbol" w:cs="Symbol"/>
        </w:rPr>
        <w:t>*</w:t>
      </w:r>
      <w:r>
        <w:rPr>
          <w:rStyle w:val="eop"/>
          <w:rFonts w:ascii="Arial" w:hAnsi="Arial" w:cs="Arial"/>
        </w:rPr>
        <w:t> </w:t>
      </w:r>
    </w:p>
    <w:p w:rsidR="004B44F8" w:rsidP="004B44F8" w:rsidRDefault="004B44F8" w14:paraId="3B0D155B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</w:rPr>
        <w:t>50-54</w:t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Symbol" w:hAnsi="Symbol" w:eastAsia="Symbol" w:cs="Symbol"/>
        </w:rPr>
        <w:t>*</w:t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Arial" w:hAnsi="Arial" w:cs="Arial"/>
        </w:rPr>
        <w:t>55-59</w:t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Symbol" w:hAnsi="Symbol" w:eastAsia="Symbol" w:cs="Symbol"/>
        </w:rPr>
        <w:t>*</w:t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Arial" w:hAnsi="Arial" w:cs="Arial"/>
        </w:rPr>
        <w:t>60-64</w:t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Symbol" w:hAnsi="Symbol" w:eastAsia="Symbol" w:cs="Symbol"/>
        </w:rPr>
        <w:t>*</w:t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Arial" w:hAnsi="Arial" w:cs="Arial"/>
        </w:rPr>
        <w:t>65+</w:t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Symbol" w:hAnsi="Symbol" w:eastAsia="Symbol" w:cs="Symbol"/>
        </w:rPr>
        <w:t>*</w:t>
      </w:r>
      <w:r>
        <w:rPr>
          <w:rStyle w:val="normaltextrun"/>
          <w:rFonts w:ascii="Arial" w:hAnsi="Arial" w:cs="Arial"/>
        </w:rPr>
        <w:t xml:space="preserve">     Prefer not to say    </w:t>
      </w:r>
      <w:r>
        <w:rPr>
          <w:rStyle w:val="normaltextrun"/>
          <w:rFonts w:ascii="Symbol" w:hAnsi="Symbol" w:eastAsia="Symbol" w:cs="Symbol"/>
        </w:rPr>
        <w:t>*</w:t>
      </w:r>
      <w:r>
        <w:rPr>
          <w:rStyle w:val="eop"/>
          <w:rFonts w:ascii="Arial" w:hAnsi="Arial" w:cs="Arial"/>
        </w:rPr>
        <w:t> </w:t>
      </w:r>
    </w:p>
    <w:p w:rsidRPr="007E5BA1" w:rsidR="00343DAB" w:rsidP="006B33CE" w:rsidRDefault="00343DAB" w14:paraId="63B0BD90" w14:textId="552498D8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asciiTheme="minorHAnsi" w:hAnsiTheme="minorHAnsi" w:cstheme="minorHAnsi"/>
          <w:b/>
          <w:iCs/>
          <w:color w:val="0070C0"/>
        </w:rPr>
      </w:pPr>
      <w:r w:rsidRPr="0CCE4AC9" w:rsidR="00343DAB">
        <w:rPr>
          <w:rFonts w:ascii="Calibri" w:hAnsi="Calibri" w:cs="Calibri" w:asciiTheme="minorAscii" w:hAnsiTheme="minorAscii" w:cstheme="minorAscii"/>
        </w:rPr>
        <w:t xml:space="preserve">How </w:t>
      </w:r>
      <w:r w:rsidRPr="0CCE4AC9" w:rsidR="00915804">
        <w:rPr>
          <w:rFonts w:ascii="Calibri" w:hAnsi="Calibri" w:cs="Calibri" w:asciiTheme="minorAscii" w:hAnsiTheme="minorAscii" w:cstheme="minorAscii"/>
        </w:rPr>
        <w:t>do</w:t>
      </w:r>
      <w:r w:rsidRPr="0CCE4AC9" w:rsidR="00343DAB">
        <w:rPr>
          <w:rFonts w:ascii="Calibri" w:hAnsi="Calibri" w:cs="Calibri" w:asciiTheme="minorAscii" w:hAnsiTheme="minorAscii" w:cstheme="minorAscii"/>
        </w:rPr>
        <w:t xml:space="preserve"> you describe your ethnicity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61"/>
        <w:gridCol w:w="4001"/>
      </w:tblGrid>
      <w:tr w:rsidR="00200C25" w:rsidTr="009449DC" w14:paraId="65CF7F0E" w14:textId="77777777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:rsidRPr="009449DC" w:rsidR="00200C25" w:rsidP="005155EE" w:rsidRDefault="00200C25" w14:paraId="6409C4CB" w14:textId="3072A72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WHITE</w:t>
            </w:r>
          </w:p>
        </w:tc>
      </w:tr>
      <w:tr w:rsidR="00200C25" w:rsidTr="009449DC" w14:paraId="1B778186" w14:textId="77777777">
        <w:trPr>
          <w:trHeight w:val="277"/>
        </w:trPr>
        <w:tc>
          <w:tcPr>
            <w:tcW w:w="2992" w:type="pct"/>
            <w:shd w:val="clear" w:color="auto" w:fill="093233"/>
          </w:tcPr>
          <w:p w:rsidRPr="009449DC" w:rsidR="00200C25" w:rsidP="005155EE" w:rsidRDefault="00200C25" w14:paraId="0AF976DD" w14:textId="6C602C2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Scottish</w:t>
            </w:r>
          </w:p>
        </w:tc>
        <w:tc>
          <w:tcPr>
            <w:tcW w:w="2008" w:type="pct"/>
          </w:tcPr>
          <w:p w:rsidRPr="009449DC" w:rsidR="00200C25" w:rsidP="005155EE" w:rsidRDefault="00200C25" w14:paraId="1F51AD71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200C25" w:rsidTr="009449DC" w14:paraId="5A1AF87E" w14:textId="77777777">
        <w:trPr>
          <w:trHeight w:val="277"/>
        </w:trPr>
        <w:tc>
          <w:tcPr>
            <w:tcW w:w="2992" w:type="pct"/>
            <w:shd w:val="clear" w:color="auto" w:fill="093233"/>
          </w:tcPr>
          <w:p w:rsidRPr="009449DC" w:rsidR="00200C25" w:rsidP="005155EE" w:rsidRDefault="00200C25" w14:paraId="256DAC7E" w14:textId="31F00FBD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English</w:t>
            </w:r>
          </w:p>
        </w:tc>
        <w:tc>
          <w:tcPr>
            <w:tcW w:w="2008" w:type="pct"/>
          </w:tcPr>
          <w:p w:rsidRPr="009449DC" w:rsidR="00200C25" w:rsidP="005155EE" w:rsidRDefault="00200C25" w14:paraId="7B7F34D6" w14:textId="1A927B86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200C25" w:rsidTr="009449DC" w14:paraId="2105E3CB" w14:textId="77777777">
        <w:trPr>
          <w:trHeight w:val="277"/>
        </w:trPr>
        <w:tc>
          <w:tcPr>
            <w:tcW w:w="2992" w:type="pct"/>
            <w:shd w:val="clear" w:color="auto" w:fill="093233"/>
          </w:tcPr>
          <w:p w:rsidRPr="009449DC" w:rsidR="00200C25" w:rsidP="005155EE" w:rsidRDefault="00200C25" w14:paraId="04FC434A" w14:textId="36C447D4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Irish</w:t>
            </w:r>
          </w:p>
        </w:tc>
        <w:tc>
          <w:tcPr>
            <w:tcW w:w="2008" w:type="pct"/>
          </w:tcPr>
          <w:p w:rsidRPr="009449DC" w:rsidR="00200C25" w:rsidP="005155EE" w:rsidRDefault="00200C25" w14:paraId="5CAE2D1F" w14:textId="3E28C004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200C25" w:rsidTr="009449DC" w14:paraId="449C6C11" w14:textId="77777777">
        <w:trPr>
          <w:trHeight w:val="277"/>
        </w:trPr>
        <w:tc>
          <w:tcPr>
            <w:tcW w:w="2992" w:type="pct"/>
            <w:shd w:val="clear" w:color="auto" w:fill="093233"/>
          </w:tcPr>
          <w:p w:rsidRPr="009449DC" w:rsidR="00200C25" w:rsidP="005155EE" w:rsidRDefault="00200C25" w14:paraId="53EC9614" w14:textId="7A8911CC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Northern Irish</w:t>
            </w:r>
          </w:p>
        </w:tc>
        <w:tc>
          <w:tcPr>
            <w:tcW w:w="2008" w:type="pct"/>
          </w:tcPr>
          <w:p w:rsidRPr="009449DC" w:rsidR="00200C25" w:rsidP="005155EE" w:rsidRDefault="00200C25" w14:paraId="36465E4C" w14:textId="13FB05E4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200C25" w:rsidTr="009449DC" w14:paraId="6DE787E4" w14:textId="77777777">
        <w:trPr>
          <w:trHeight w:val="277"/>
        </w:trPr>
        <w:tc>
          <w:tcPr>
            <w:tcW w:w="2992" w:type="pct"/>
            <w:shd w:val="clear" w:color="auto" w:fill="093233"/>
          </w:tcPr>
          <w:p w:rsidRPr="009449DC" w:rsidR="00200C25" w:rsidP="005155EE" w:rsidRDefault="00200C25" w14:paraId="09E3AEDC" w14:textId="076835F4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Welsh</w:t>
            </w:r>
          </w:p>
        </w:tc>
        <w:tc>
          <w:tcPr>
            <w:tcW w:w="2008" w:type="pct"/>
          </w:tcPr>
          <w:p w:rsidRPr="009449DC" w:rsidR="00200C25" w:rsidP="005155EE" w:rsidRDefault="00200C25" w14:paraId="7EB7D807" w14:textId="1407357F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200C25" w:rsidTr="009449DC" w14:paraId="38E18B49" w14:textId="77777777">
        <w:trPr>
          <w:trHeight w:val="277"/>
        </w:trPr>
        <w:tc>
          <w:tcPr>
            <w:tcW w:w="2992" w:type="pct"/>
            <w:shd w:val="clear" w:color="auto" w:fill="093233"/>
          </w:tcPr>
          <w:p w:rsidRPr="009449DC" w:rsidR="00200C25" w:rsidP="005155EE" w:rsidRDefault="00200C25" w14:paraId="151EBD1B" w14:textId="14C2BB70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British</w:t>
            </w:r>
          </w:p>
        </w:tc>
        <w:tc>
          <w:tcPr>
            <w:tcW w:w="2008" w:type="pct"/>
          </w:tcPr>
          <w:p w:rsidRPr="009449DC" w:rsidR="00200C25" w:rsidP="005155EE" w:rsidRDefault="00200C25" w14:paraId="57497A31" w14:textId="0A8EFF74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200C25" w:rsidTr="009449DC" w14:paraId="466C8435" w14:textId="77777777">
        <w:trPr>
          <w:trHeight w:val="277"/>
        </w:trPr>
        <w:tc>
          <w:tcPr>
            <w:tcW w:w="2992" w:type="pct"/>
            <w:shd w:val="clear" w:color="auto" w:fill="093233"/>
          </w:tcPr>
          <w:p w:rsidRPr="009449DC" w:rsidR="00200C25" w:rsidP="005155EE" w:rsidRDefault="00200C25" w14:paraId="0E945CC1" w14:textId="6DDC9CA1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Polish</w:t>
            </w:r>
          </w:p>
        </w:tc>
        <w:tc>
          <w:tcPr>
            <w:tcW w:w="2008" w:type="pct"/>
          </w:tcPr>
          <w:p w:rsidRPr="009449DC" w:rsidR="00200C25" w:rsidP="005155EE" w:rsidRDefault="00200C25" w14:paraId="6CB7134E" w14:textId="0C515933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200C25" w:rsidTr="009449DC" w14:paraId="27DDF5E0" w14:textId="77777777">
        <w:trPr>
          <w:trHeight w:val="277"/>
        </w:trPr>
        <w:tc>
          <w:tcPr>
            <w:tcW w:w="2992" w:type="pct"/>
            <w:tcBorders>
              <w:bottom w:val="single" w:color="auto" w:sz="4" w:space="0"/>
            </w:tcBorders>
            <w:shd w:val="clear" w:color="auto" w:fill="093233"/>
          </w:tcPr>
          <w:p w:rsidRPr="009449DC" w:rsidR="00200C25" w:rsidP="005155EE" w:rsidRDefault="00200C25" w14:paraId="2CCB591C" w14:textId="5146F691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Other: </w:t>
            </w:r>
            <w:r w:rsidRPr="009449DC">
              <w:rPr>
                <w:rFonts w:asciiTheme="minorHAnsi" w:hAnsiTheme="minorHAnsi" w:cstheme="minorHAnsi"/>
                <w:iCs/>
                <w:color w:val="FFFFFF" w:themeColor="background1"/>
              </w:rPr>
              <w:t>please describe</w:t>
            </w:r>
          </w:p>
        </w:tc>
        <w:tc>
          <w:tcPr>
            <w:tcW w:w="2008" w:type="pct"/>
            <w:tcBorders>
              <w:bottom w:val="single" w:color="auto" w:sz="4" w:space="0"/>
            </w:tcBorders>
          </w:tcPr>
          <w:p w:rsidRPr="009449DC" w:rsidR="00200C25" w:rsidP="005155EE" w:rsidRDefault="00200C25" w14:paraId="1026497D" w14:textId="1914A58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DB72FB" w:rsidTr="00DB72FB" w14:paraId="1909D494" w14:textId="77777777">
        <w:trPr>
          <w:trHeight w:val="277"/>
        </w:trPr>
        <w:tc>
          <w:tcPr>
            <w:tcW w:w="2992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 w:rsidR="00DB72FB" w:rsidP="005155EE" w:rsidRDefault="00DB72FB" w14:paraId="2948E2A9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0070C0"/>
              </w:rPr>
            </w:pPr>
          </w:p>
          <w:p w:rsidR="009449DC" w:rsidP="005155EE" w:rsidRDefault="009449DC" w14:paraId="5C3CCBC8" w14:textId="2ECA7DCD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0070C0"/>
              </w:rPr>
            </w:pPr>
          </w:p>
        </w:tc>
        <w:tc>
          <w:tcPr>
            <w:tcW w:w="2008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 w:rsidR="00DB72FB" w:rsidP="005155EE" w:rsidRDefault="00DB72FB" w14:paraId="23629C10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0070C0"/>
              </w:rPr>
            </w:pPr>
          </w:p>
        </w:tc>
      </w:tr>
      <w:tr w:rsidR="00200C25" w:rsidTr="009449DC" w14:paraId="38A756DC" w14:textId="77777777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:rsidRPr="009449DC" w:rsidR="00200C25" w:rsidP="00200C25" w:rsidRDefault="00200C25" w14:paraId="5EECACA0" w14:textId="2D93D26C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MIXED OR MULTIPLE ETHNIC GROUPS:</w:t>
            </w:r>
          </w:p>
        </w:tc>
      </w:tr>
      <w:tr w:rsidR="00200C25" w:rsidTr="009449DC" w14:paraId="6C529196" w14:textId="77777777">
        <w:trPr>
          <w:trHeight w:val="277"/>
        </w:trPr>
        <w:tc>
          <w:tcPr>
            <w:tcW w:w="2992" w:type="pct"/>
            <w:shd w:val="clear" w:color="auto" w:fill="093233"/>
          </w:tcPr>
          <w:p w:rsidRPr="009449DC" w:rsidR="00200C25" w:rsidP="00200C25" w:rsidRDefault="00200C25" w14:paraId="2CAA1FBF" w14:textId="583D88ED">
            <w:pPr>
              <w:spacing w:line="276" w:lineRule="auto"/>
              <w:jc w:val="both"/>
              <w:rPr>
                <w:rFonts w:asciiTheme="minorHAnsi" w:hAnsiTheme="minorHAnsi" w:cstheme="minorHAnsi"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iCs/>
                <w:color w:val="FFFFFF" w:themeColor="background1"/>
              </w:rPr>
              <w:t>Please describe if you feel comfortable doing so</w:t>
            </w:r>
          </w:p>
        </w:tc>
        <w:tc>
          <w:tcPr>
            <w:tcW w:w="2008" w:type="pct"/>
          </w:tcPr>
          <w:p w:rsidRPr="009449DC" w:rsidR="00200C25" w:rsidP="00200C25" w:rsidRDefault="00200C25" w14:paraId="1590BA95" w14:textId="115EA9E5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200C25" w:rsidTr="009449DC" w14:paraId="241C648A" w14:textId="77777777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:rsidRPr="009449DC" w:rsidR="00200C25" w:rsidP="00200C25" w:rsidRDefault="00200C25" w14:paraId="4ECCDBE3" w14:textId="44168C98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ASIAN, ASIAN SCOTTISH OR ASIAN BRITISH:</w:t>
            </w:r>
          </w:p>
        </w:tc>
      </w:tr>
      <w:tr w:rsidR="00200C25" w:rsidTr="009449DC" w14:paraId="199CAA56" w14:textId="77777777">
        <w:trPr>
          <w:trHeight w:val="273"/>
        </w:trPr>
        <w:tc>
          <w:tcPr>
            <w:tcW w:w="2992" w:type="pct"/>
            <w:shd w:val="clear" w:color="auto" w:fill="093233"/>
          </w:tcPr>
          <w:p w:rsidRPr="009449DC" w:rsidR="00200C25" w:rsidP="00200C25" w:rsidRDefault="00200C25" w14:paraId="644A17B9" w14:textId="0D637840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Bangladeshi, Bangladeshi Scottish or Bangladeshi British</w:t>
            </w:r>
          </w:p>
        </w:tc>
        <w:tc>
          <w:tcPr>
            <w:tcW w:w="2008" w:type="pct"/>
          </w:tcPr>
          <w:p w:rsidRPr="009449DC" w:rsidR="00200C25" w:rsidP="00200C25" w:rsidRDefault="00200C25" w14:paraId="097CF3AB" w14:textId="4D27FF29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200C25" w:rsidTr="009449DC" w14:paraId="1C751170" w14:textId="77777777">
        <w:trPr>
          <w:trHeight w:val="273"/>
        </w:trPr>
        <w:tc>
          <w:tcPr>
            <w:tcW w:w="2992" w:type="pct"/>
            <w:shd w:val="clear" w:color="auto" w:fill="093233"/>
          </w:tcPr>
          <w:p w:rsidRPr="009449DC" w:rsidR="00200C25" w:rsidP="00200C25" w:rsidRDefault="00200C25" w14:paraId="29D00A81" w14:textId="5DD5C064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Chinese, Chinese Scottish or Chinese British</w:t>
            </w:r>
          </w:p>
        </w:tc>
        <w:tc>
          <w:tcPr>
            <w:tcW w:w="2008" w:type="pct"/>
          </w:tcPr>
          <w:p w:rsidRPr="009449DC" w:rsidR="00200C25" w:rsidP="00200C25" w:rsidRDefault="00200C25" w14:paraId="2D2FC3BE" w14:textId="21E01EC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200C25" w:rsidTr="009449DC" w14:paraId="6D7FE0BD" w14:textId="77777777">
        <w:trPr>
          <w:trHeight w:val="273"/>
        </w:trPr>
        <w:tc>
          <w:tcPr>
            <w:tcW w:w="2992" w:type="pct"/>
            <w:shd w:val="clear" w:color="auto" w:fill="093233"/>
          </w:tcPr>
          <w:p w:rsidRPr="009449DC" w:rsidR="00200C25" w:rsidP="00200C25" w:rsidRDefault="00200C25" w14:paraId="2A65FCF5" w14:textId="348917B5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Indian, Indian </w:t>
            </w:r>
            <w:proofErr w:type="gramStart"/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Scottish</w:t>
            </w:r>
            <w:proofErr w:type="gramEnd"/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 or Indian British</w:t>
            </w:r>
          </w:p>
        </w:tc>
        <w:tc>
          <w:tcPr>
            <w:tcW w:w="2008" w:type="pct"/>
          </w:tcPr>
          <w:p w:rsidRPr="009449DC" w:rsidR="00200C25" w:rsidP="00200C25" w:rsidRDefault="00200C25" w14:paraId="25A607A4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200C25" w:rsidTr="009449DC" w14:paraId="141AE25E" w14:textId="77777777">
        <w:trPr>
          <w:trHeight w:val="273"/>
        </w:trPr>
        <w:tc>
          <w:tcPr>
            <w:tcW w:w="2992" w:type="pct"/>
            <w:shd w:val="clear" w:color="auto" w:fill="093233"/>
          </w:tcPr>
          <w:p w:rsidRPr="009449DC" w:rsidR="00200C25" w:rsidP="00200C25" w:rsidRDefault="00200C25" w14:paraId="0AB02C9B" w14:textId="16DC5F26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Pakistani, Pakistani Scottish or Pakistani British</w:t>
            </w:r>
          </w:p>
        </w:tc>
        <w:tc>
          <w:tcPr>
            <w:tcW w:w="2008" w:type="pct"/>
          </w:tcPr>
          <w:p w:rsidRPr="009449DC" w:rsidR="00200C25" w:rsidP="00200C25" w:rsidRDefault="00200C25" w14:paraId="23ABE272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200C25" w:rsidTr="009449DC" w14:paraId="0211502A" w14:textId="77777777">
        <w:trPr>
          <w:trHeight w:val="273"/>
        </w:trPr>
        <w:tc>
          <w:tcPr>
            <w:tcW w:w="2992" w:type="pct"/>
            <w:shd w:val="clear" w:color="auto" w:fill="093233"/>
          </w:tcPr>
          <w:p w:rsidRPr="009449DC" w:rsidR="00200C25" w:rsidP="00200C25" w:rsidRDefault="00200C25" w14:paraId="4BA9177B" w14:textId="3D509FD0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Other: </w:t>
            </w:r>
            <w:r w:rsidRPr="009449DC">
              <w:rPr>
                <w:rFonts w:asciiTheme="minorHAnsi" w:hAnsiTheme="minorHAnsi" w:cstheme="minorHAnsi"/>
                <w:iCs/>
                <w:color w:val="FFFFFF" w:themeColor="background1"/>
              </w:rPr>
              <w:t>please describe if you feel comfortable doing so</w:t>
            </w:r>
          </w:p>
        </w:tc>
        <w:tc>
          <w:tcPr>
            <w:tcW w:w="2008" w:type="pct"/>
          </w:tcPr>
          <w:p w:rsidRPr="009449DC" w:rsidR="00200C25" w:rsidP="00200C25" w:rsidRDefault="00200C25" w14:paraId="30F6AB2B" w14:textId="6AF8B9A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9449DC" w:rsidTr="009449DC" w14:paraId="785A6233" w14:textId="77777777">
        <w:trPr>
          <w:trHeight w:val="273"/>
        </w:trPr>
        <w:tc>
          <w:tcPr>
            <w:tcW w:w="5000" w:type="pct"/>
            <w:gridSpan w:val="2"/>
            <w:shd w:val="clear" w:color="auto" w:fill="093233"/>
          </w:tcPr>
          <w:p w:rsidRPr="009449DC" w:rsidR="009449DC" w:rsidP="00200C25" w:rsidRDefault="009449DC" w14:paraId="07C3A9EB" w14:textId="5C1875C3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BLACK, BLACK SCOTTISH OR BLACK BRITISH:</w:t>
            </w:r>
          </w:p>
        </w:tc>
      </w:tr>
      <w:tr w:rsidR="00200C25" w:rsidTr="009449DC" w14:paraId="6D81B4C7" w14:textId="77777777">
        <w:trPr>
          <w:trHeight w:val="273"/>
        </w:trPr>
        <w:tc>
          <w:tcPr>
            <w:tcW w:w="2992" w:type="pct"/>
            <w:shd w:val="clear" w:color="auto" w:fill="093233"/>
          </w:tcPr>
          <w:p w:rsidRPr="009449DC" w:rsidR="00200C25" w:rsidP="00200C25" w:rsidRDefault="00735DEC" w14:paraId="13B15602" w14:textId="1E8D74F0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African, African Scottish, African British</w:t>
            </w:r>
          </w:p>
        </w:tc>
        <w:tc>
          <w:tcPr>
            <w:tcW w:w="2008" w:type="pct"/>
          </w:tcPr>
          <w:p w:rsidRPr="009449DC" w:rsidR="00200C25" w:rsidP="00200C25" w:rsidRDefault="00200C25" w14:paraId="153D58BB" w14:textId="3DBF907A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735DEC" w:rsidTr="009449DC" w14:paraId="68A5987A" w14:textId="77777777">
        <w:trPr>
          <w:trHeight w:val="273"/>
        </w:trPr>
        <w:tc>
          <w:tcPr>
            <w:tcW w:w="2992" w:type="pct"/>
            <w:shd w:val="clear" w:color="auto" w:fill="093233"/>
          </w:tcPr>
          <w:p w:rsidRPr="009449DC" w:rsidR="00735DEC" w:rsidP="00200C25" w:rsidRDefault="00735DEC" w14:paraId="500763DB" w14:textId="2B5D74FA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Black, Black Scottish, Black British</w:t>
            </w:r>
          </w:p>
        </w:tc>
        <w:tc>
          <w:tcPr>
            <w:tcW w:w="2008" w:type="pct"/>
          </w:tcPr>
          <w:p w:rsidRPr="009449DC" w:rsidR="00735DEC" w:rsidP="00200C25" w:rsidRDefault="00735DEC" w14:paraId="468EA03A" w14:textId="40C3B724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735DEC" w:rsidTr="009449DC" w14:paraId="60EA34A7" w14:textId="77777777">
        <w:trPr>
          <w:trHeight w:val="273"/>
        </w:trPr>
        <w:tc>
          <w:tcPr>
            <w:tcW w:w="2992" w:type="pct"/>
            <w:shd w:val="clear" w:color="auto" w:fill="093233"/>
          </w:tcPr>
          <w:p w:rsidRPr="009449DC" w:rsidR="00735DEC" w:rsidP="00200C25" w:rsidRDefault="00735DEC" w14:paraId="031D1CD3" w14:textId="65EB6CAA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Caribbean, Caribbean Scottish, Caribbean British</w:t>
            </w:r>
          </w:p>
        </w:tc>
        <w:tc>
          <w:tcPr>
            <w:tcW w:w="2008" w:type="pct"/>
          </w:tcPr>
          <w:p w:rsidRPr="009449DC" w:rsidR="00735DEC" w:rsidP="00200C25" w:rsidRDefault="00735DEC" w14:paraId="0EE777C3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200C25" w:rsidTr="009449DC" w14:paraId="691A185F" w14:textId="77777777">
        <w:trPr>
          <w:trHeight w:val="273"/>
        </w:trPr>
        <w:tc>
          <w:tcPr>
            <w:tcW w:w="2992" w:type="pct"/>
            <w:shd w:val="clear" w:color="auto" w:fill="093233"/>
          </w:tcPr>
          <w:p w:rsidRPr="009449DC" w:rsidR="00200C25" w:rsidP="00200C25" w:rsidRDefault="00200C25" w14:paraId="6807BBE5" w14:textId="7BD76FB6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Other: </w:t>
            </w:r>
            <w:r w:rsidRPr="009449DC">
              <w:rPr>
                <w:rFonts w:asciiTheme="minorHAnsi" w:hAnsiTheme="minorHAnsi" w:cstheme="minorHAnsi"/>
                <w:iCs/>
                <w:color w:val="FFFFFF" w:themeColor="background1"/>
              </w:rPr>
              <w:t>please describe if you feel comfortable doing so</w:t>
            </w:r>
          </w:p>
        </w:tc>
        <w:tc>
          <w:tcPr>
            <w:tcW w:w="2008" w:type="pct"/>
          </w:tcPr>
          <w:p w:rsidRPr="009449DC" w:rsidR="00200C25" w:rsidP="00200C25" w:rsidRDefault="00200C25" w14:paraId="0BC03E13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C70A4D" w:rsidTr="009449DC" w14:paraId="6C8FB44D" w14:textId="77777777">
        <w:trPr>
          <w:trHeight w:val="273"/>
        </w:trPr>
        <w:tc>
          <w:tcPr>
            <w:tcW w:w="5000" w:type="pct"/>
            <w:gridSpan w:val="2"/>
            <w:shd w:val="clear" w:color="auto" w:fill="093233"/>
          </w:tcPr>
          <w:p w:rsidRPr="009449DC" w:rsidR="00C70A4D" w:rsidP="00200C25" w:rsidRDefault="00C70A4D" w14:paraId="12233AB4" w14:textId="161E18B0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OTHER ETHNIC GROUP:</w:t>
            </w:r>
          </w:p>
        </w:tc>
      </w:tr>
      <w:tr w:rsidR="00C70A4D" w:rsidTr="009449DC" w14:paraId="2E3FB9E7" w14:textId="77777777">
        <w:trPr>
          <w:trHeight w:val="273"/>
        </w:trPr>
        <w:tc>
          <w:tcPr>
            <w:tcW w:w="2992" w:type="pct"/>
            <w:shd w:val="clear" w:color="auto" w:fill="093233"/>
          </w:tcPr>
          <w:p w:rsidRPr="009449DC" w:rsidR="00C70A4D" w:rsidP="00200C25" w:rsidRDefault="00C70A4D" w14:paraId="2FE01812" w14:textId="3F8FEFCC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Please describe</w:t>
            </w:r>
          </w:p>
        </w:tc>
        <w:tc>
          <w:tcPr>
            <w:tcW w:w="2008" w:type="pct"/>
          </w:tcPr>
          <w:p w:rsidRPr="009449DC" w:rsidR="00C70A4D" w:rsidP="00200C25" w:rsidRDefault="00C70A4D" w14:paraId="43083E02" w14:textId="3241ED5E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</w:tbl>
    <w:p w:rsidRPr="00F35818" w:rsidR="00F35818" w:rsidP="00F35818" w:rsidRDefault="00F35818" w14:paraId="382BCBE7" w14:textId="511C1E7D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asciiTheme="minorHAnsi" w:hAnsiTheme="minorHAnsi" w:cstheme="minorHAnsi"/>
          <w:b/>
          <w:iCs/>
          <w:color w:val="0070C0"/>
        </w:rPr>
      </w:pPr>
      <w:r w:rsidRPr="0CCE4AC9" w:rsidR="00F35818">
        <w:rPr>
          <w:rFonts w:ascii="Calibri" w:hAnsi="Calibri" w:cs="Calibri" w:asciiTheme="minorAscii" w:hAnsiTheme="minorAscii" w:cstheme="minorAscii"/>
        </w:rPr>
        <w:t>Do you consider yourself to have a disability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F35818" w:rsidTr="00AC14D1" w14:paraId="5EAAF2A3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F35818" w:rsidP="00AC14D1" w:rsidRDefault="00F35818" w14:paraId="033A23F4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Yes</w:t>
            </w:r>
          </w:p>
        </w:tc>
        <w:tc>
          <w:tcPr>
            <w:tcW w:w="2227" w:type="pct"/>
            <w:shd w:val="clear" w:color="auto" w:fill="FFFFFF" w:themeFill="background1"/>
          </w:tcPr>
          <w:p w:rsidRPr="009449DC" w:rsidR="00F35818" w:rsidP="00AC14D1" w:rsidRDefault="00F35818" w14:paraId="6882029B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F35818" w:rsidTr="00AC14D1" w14:paraId="56808186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F35818" w:rsidP="00AC14D1" w:rsidRDefault="00F35818" w14:paraId="5F2B517F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No</w:t>
            </w:r>
          </w:p>
        </w:tc>
        <w:tc>
          <w:tcPr>
            <w:tcW w:w="2227" w:type="pct"/>
            <w:shd w:val="clear" w:color="auto" w:fill="FFFFFF" w:themeFill="background1"/>
          </w:tcPr>
          <w:p w:rsidRPr="009449DC" w:rsidR="00F35818" w:rsidP="00AC14D1" w:rsidRDefault="00F35818" w14:paraId="1BE25FC3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F35818" w:rsidTr="00AC14D1" w14:paraId="0AD9D175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F35818" w:rsidP="00AC14D1" w:rsidRDefault="00F35818" w14:paraId="1AF5C8AD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Prefer not to say</w:t>
            </w:r>
          </w:p>
        </w:tc>
        <w:tc>
          <w:tcPr>
            <w:tcW w:w="2227" w:type="pct"/>
            <w:shd w:val="clear" w:color="auto" w:fill="FFFFFF" w:themeFill="background1"/>
          </w:tcPr>
          <w:p w:rsidRPr="009449DC" w:rsidR="00F35818" w:rsidP="00AC14D1" w:rsidRDefault="00F35818" w14:paraId="622043E7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Pr="001E6583" w:rsidR="00F35818" w:rsidTr="00AC14D1" w14:paraId="37220142" w14:textId="77777777">
        <w:trPr>
          <w:trHeight w:val="453"/>
        </w:trPr>
        <w:tc>
          <w:tcPr>
            <w:tcW w:w="5000" w:type="pct"/>
            <w:gridSpan w:val="2"/>
            <w:shd w:val="clear" w:color="auto" w:fill="093233"/>
          </w:tcPr>
          <w:p w:rsidRPr="009449DC" w:rsidR="00F35818" w:rsidP="00AC14D1" w:rsidRDefault="00F35818" w14:paraId="6145357E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  <w:shd w:val="clear" w:color="auto" w:fill="093233"/>
              </w:rPr>
              <w:t>IF YES, PLEASE PROVIDE FURTHER DETAILS IF YOU FEEL</w:t>
            </w: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 COMFORTABLE DOING SO</w:t>
            </w:r>
          </w:p>
        </w:tc>
      </w:tr>
      <w:tr w:rsidR="00F35818" w:rsidTr="00AC14D1" w14:paraId="55143F3D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F35818" w:rsidP="00AC14D1" w:rsidRDefault="00F35818" w14:paraId="2E971CB1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Deafness or partial hearing loss</w:t>
            </w:r>
          </w:p>
        </w:tc>
        <w:tc>
          <w:tcPr>
            <w:tcW w:w="2227" w:type="pct"/>
            <w:shd w:val="clear" w:color="auto" w:fill="FFFFFF" w:themeFill="background1"/>
          </w:tcPr>
          <w:p w:rsidRPr="009449DC" w:rsidR="00F35818" w:rsidP="00AC14D1" w:rsidRDefault="00F35818" w14:paraId="7634725D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F35818" w:rsidTr="00AC14D1" w14:paraId="3088A0F0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F35818" w:rsidP="00AC14D1" w:rsidRDefault="00F35818" w14:paraId="04CADEE8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Blindness or partial sight loss</w:t>
            </w:r>
          </w:p>
        </w:tc>
        <w:tc>
          <w:tcPr>
            <w:tcW w:w="2227" w:type="pct"/>
            <w:shd w:val="clear" w:color="auto" w:fill="FFFFFF" w:themeFill="background1"/>
          </w:tcPr>
          <w:p w:rsidRPr="009449DC" w:rsidR="00F35818" w:rsidP="00AC14D1" w:rsidRDefault="00F35818" w14:paraId="75D6124A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F35818" w:rsidTr="00AC14D1" w14:paraId="3B815A84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F35818" w:rsidP="00AC14D1" w:rsidRDefault="00F35818" w14:paraId="0492DB00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Learning disability (</w:t>
            </w:r>
            <w:proofErr w:type="gramStart"/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e.g.</w:t>
            </w:r>
            <w:proofErr w:type="gramEnd"/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 Down’s Syndrome)</w:t>
            </w:r>
          </w:p>
        </w:tc>
        <w:tc>
          <w:tcPr>
            <w:tcW w:w="2227" w:type="pct"/>
            <w:shd w:val="clear" w:color="auto" w:fill="FFFFFF" w:themeFill="background1"/>
          </w:tcPr>
          <w:p w:rsidRPr="009449DC" w:rsidR="00F35818" w:rsidP="00AC14D1" w:rsidRDefault="00F35818" w14:paraId="10E8513D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F35818" w:rsidTr="00AC14D1" w14:paraId="76B76610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F35818" w:rsidP="00AC14D1" w:rsidRDefault="00F35818" w14:paraId="6C7A4D1F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Learning difficulty (</w:t>
            </w:r>
            <w:proofErr w:type="gramStart"/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e.g.</w:t>
            </w:r>
            <w:proofErr w:type="gramEnd"/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 Dyslexia)</w:t>
            </w:r>
          </w:p>
        </w:tc>
        <w:tc>
          <w:tcPr>
            <w:tcW w:w="2227" w:type="pct"/>
            <w:shd w:val="clear" w:color="auto" w:fill="FFFFFF" w:themeFill="background1"/>
          </w:tcPr>
          <w:p w:rsidRPr="009449DC" w:rsidR="00F35818" w:rsidP="00AC14D1" w:rsidRDefault="00F35818" w14:paraId="2AED8FEE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F35818" w:rsidTr="00AC14D1" w14:paraId="76DDA98A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F35818" w:rsidP="00AC14D1" w:rsidRDefault="00F35818" w14:paraId="74D37463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Developmental disorder (</w:t>
            </w:r>
            <w:proofErr w:type="gramStart"/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e.g.</w:t>
            </w:r>
            <w:proofErr w:type="gramEnd"/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 Autistic Spectrum Disorder or Asperger’s Syndrome)</w:t>
            </w:r>
          </w:p>
        </w:tc>
        <w:tc>
          <w:tcPr>
            <w:tcW w:w="2227" w:type="pct"/>
            <w:shd w:val="clear" w:color="auto" w:fill="FFFFFF" w:themeFill="background1"/>
          </w:tcPr>
          <w:p w:rsidRPr="009449DC" w:rsidR="00F35818" w:rsidP="00AC14D1" w:rsidRDefault="00F35818" w14:paraId="6F24EE7A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F35818" w:rsidTr="00AC14D1" w14:paraId="089E3535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F35818" w:rsidP="00AC14D1" w:rsidRDefault="00F35818" w14:paraId="30BE10A4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Physical Disability</w:t>
            </w:r>
          </w:p>
        </w:tc>
        <w:tc>
          <w:tcPr>
            <w:tcW w:w="2227" w:type="pct"/>
            <w:shd w:val="clear" w:color="auto" w:fill="FFFFFF" w:themeFill="background1"/>
          </w:tcPr>
          <w:p w:rsidRPr="009449DC" w:rsidR="00F35818" w:rsidP="00AC14D1" w:rsidRDefault="00F35818" w14:paraId="069120A6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F35818" w:rsidTr="00AC14D1" w14:paraId="663A725B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F35818" w:rsidP="00AC14D1" w:rsidRDefault="00F35818" w14:paraId="386BEEDF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Debilitating mental health condition</w:t>
            </w:r>
          </w:p>
        </w:tc>
        <w:tc>
          <w:tcPr>
            <w:tcW w:w="2227" w:type="pct"/>
            <w:shd w:val="clear" w:color="auto" w:fill="FFFFFF" w:themeFill="background1"/>
          </w:tcPr>
          <w:p w:rsidRPr="009449DC" w:rsidR="00F35818" w:rsidP="00AC14D1" w:rsidRDefault="00F35818" w14:paraId="1FB7B8D4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F35818" w:rsidTr="00AC14D1" w14:paraId="76CAD9C9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F35818" w:rsidP="00AC14D1" w:rsidRDefault="00F35818" w14:paraId="6B4208FD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Long-term illness, </w:t>
            </w:r>
            <w:proofErr w:type="gramStart"/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disease</w:t>
            </w:r>
            <w:proofErr w:type="gramEnd"/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 or condition</w:t>
            </w:r>
          </w:p>
        </w:tc>
        <w:tc>
          <w:tcPr>
            <w:tcW w:w="2227" w:type="pct"/>
            <w:shd w:val="clear" w:color="auto" w:fill="FFFFFF" w:themeFill="background1"/>
          </w:tcPr>
          <w:p w:rsidRPr="009449DC" w:rsidR="00F35818" w:rsidP="00AC14D1" w:rsidRDefault="00F35818" w14:paraId="5F5FBC62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F35818" w:rsidTr="00AC14D1" w14:paraId="1650DA92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F35818" w:rsidP="00AC14D1" w:rsidRDefault="00F35818" w14:paraId="5F11DA38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Other: </w:t>
            </w:r>
            <w:r w:rsidRPr="009449DC">
              <w:rPr>
                <w:rFonts w:asciiTheme="minorHAnsi" w:hAnsiTheme="minorHAnsi" w:cstheme="minorHAnsi"/>
                <w:iCs/>
                <w:color w:val="FFFFFF" w:themeColor="background1"/>
              </w:rPr>
              <w:t>please describe</w:t>
            </w:r>
          </w:p>
        </w:tc>
        <w:tc>
          <w:tcPr>
            <w:tcW w:w="2227" w:type="pct"/>
            <w:shd w:val="clear" w:color="auto" w:fill="FFFFFF" w:themeFill="background1"/>
          </w:tcPr>
          <w:p w:rsidRPr="009449DC" w:rsidR="00F35818" w:rsidP="00AC14D1" w:rsidRDefault="00F35818" w14:paraId="4AED8D41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</w:tbl>
    <w:p w:rsidRPr="005D3502" w:rsidR="005D3502" w:rsidP="005D3502" w:rsidRDefault="005D3502" w14:paraId="4CBB17C3" w14:textId="21CFC8E9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asciiTheme="minorHAnsi" w:hAnsiTheme="minorHAnsi" w:cstheme="minorHAnsi"/>
          <w:b/>
          <w:iCs/>
          <w:color w:val="0070C0"/>
        </w:rPr>
      </w:pPr>
      <w:r w:rsidRPr="0CCE4AC9" w:rsidR="005D3502">
        <w:rPr>
          <w:rFonts w:ascii="Calibri" w:hAnsi="Calibri" w:cs="Calibri" w:asciiTheme="minorAscii" w:hAnsiTheme="minorAscii" w:cstheme="minorAscii"/>
        </w:rPr>
        <w:t>How do you describe your sexuality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5D3502" w:rsidTr="00AC14D1" w14:paraId="1E275157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5D3502" w:rsidP="00AC14D1" w:rsidRDefault="005D3502" w14:paraId="408B7552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Heterosexual (Straight)</w:t>
            </w:r>
          </w:p>
        </w:tc>
        <w:tc>
          <w:tcPr>
            <w:tcW w:w="2227" w:type="pct"/>
          </w:tcPr>
          <w:p w:rsidRPr="009449DC" w:rsidR="005D3502" w:rsidP="00AC14D1" w:rsidRDefault="005D3502" w14:paraId="4120B0B1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B0652C" w:rsidTr="00AC14D1" w14:paraId="12C71E63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B0652C" w:rsidP="00B0652C" w:rsidRDefault="00B0652C" w14:paraId="7038ADFD" w14:textId="6275B315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Gay</w:t>
            </w:r>
          </w:p>
        </w:tc>
        <w:tc>
          <w:tcPr>
            <w:tcW w:w="2227" w:type="pct"/>
          </w:tcPr>
          <w:p w:rsidRPr="009449DC" w:rsidR="00B0652C" w:rsidP="00B0652C" w:rsidRDefault="00B0652C" w14:paraId="4977C4D6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B0652C" w:rsidTr="00AC14D1" w14:paraId="13C73E58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B0652C" w:rsidP="00B0652C" w:rsidRDefault="00B0652C" w14:paraId="7BE56ADE" w14:textId="38F16EFD">
            <w:pPr>
              <w:spacing w:line="276" w:lineRule="auto"/>
              <w:jc w:val="both"/>
              <w:rPr>
                <w:rFonts w:asciiTheme="minorHAnsi" w:hAnsiTheme="minorHAnsi" w:cstheme="minorHAnsi"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Lesbian </w:t>
            </w:r>
          </w:p>
        </w:tc>
        <w:tc>
          <w:tcPr>
            <w:tcW w:w="2227" w:type="pct"/>
          </w:tcPr>
          <w:p w:rsidRPr="009449DC" w:rsidR="00B0652C" w:rsidP="00B0652C" w:rsidRDefault="00B0652C" w14:paraId="2B41BB9D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5D3502" w:rsidTr="00AC14D1" w14:paraId="41577B87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5D3502" w:rsidP="00AC14D1" w:rsidRDefault="00B0652C" w14:paraId="5DAF744F" w14:textId="2BA0EBC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Bisexual</w:t>
            </w:r>
          </w:p>
        </w:tc>
        <w:tc>
          <w:tcPr>
            <w:tcW w:w="2227" w:type="pct"/>
          </w:tcPr>
          <w:p w:rsidRPr="009449DC" w:rsidR="005D3502" w:rsidP="00AC14D1" w:rsidRDefault="005D3502" w14:paraId="2F0DD956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5D3502" w:rsidTr="00AC14D1" w14:paraId="099830FB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5D3502" w:rsidP="00AC14D1" w:rsidRDefault="005D3502" w14:paraId="542AC83A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Other: </w:t>
            </w:r>
            <w:r w:rsidRPr="009449DC">
              <w:rPr>
                <w:rFonts w:asciiTheme="minorHAnsi" w:hAnsiTheme="minorHAnsi" w:cstheme="minorHAnsi"/>
                <w:iCs/>
                <w:color w:val="FFFFFF" w:themeColor="background1"/>
              </w:rPr>
              <w:t>please describe if you feel comfortable doing so</w:t>
            </w:r>
          </w:p>
        </w:tc>
        <w:tc>
          <w:tcPr>
            <w:tcW w:w="2227" w:type="pct"/>
          </w:tcPr>
          <w:p w:rsidRPr="009449DC" w:rsidR="005D3502" w:rsidP="00AC14D1" w:rsidRDefault="005D3502" w14:paraId="08503F47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5D3502" w:rsidTr="00AC14D1" w14:paraId="1D946DCF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5D3502" w:rsidP="00AC14D1" w:rsidRDefault="005D3502" w14:paraId="2E9BCAC7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Prefer not to say</w:t>
            </w:r>
          </w:p>
        </w:tc>
        <w:tc>
          <w:tcPr>
            <w:tcW w:w="2227" w:type="pct"/>
          </w:tcPr>
          <w:p w:rsidRPr="009449DC" w:rsidR="005D3502" w:rsidP="00AC14D1" w:rsidRDefault="005D3502" w14:paraId="29BEF39C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</w:tbl>
    <w:p w:rsidRPr="00905EDF" w:rsidR="00905EDF" w:rsidP="00905EDF" w:rsidRDefault="00905EDF" w14:paraId="0EF997F2" w14:textId="6D1EF6AB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asciiTheme="minorHAnsi" w:hAnsiTheme="minorHAnsi" w:cstheme="minorHAnsi"/>
          <w:b/>
          <w:iCs/>
          <w:color w:val="0070C0"/>
        </w:rPr>
      </w:pPr>
      <w:r w:rsidRPr="0CCE4AC9" w:rsidR="00905EDF">
        <w:rPr>
          <w:rFonts w:ascii="Calibri" w:hAnsi="Calibri" w:cs="Calibri" w:asciiTheme="minorAscii" w:hAnsiTheme="minorAscii" w:cstheme="minorAscii"/>
        </w:rPr>
        <w:t>What is your marital status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905EDF" w:rsidTr="00AC14D1" w14:paraId="28AFCDD7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905EDF" w:rsidP="00AC14D1" w:rsidRDefault="00561687" w14:paraId="1846E546" w14:textId="65F955CF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Married </w:t>
            </w:r>
          </w:p>
        </w:tc>
        <w:tc>
          <w:tcPr>
            <w:tcW w:w="2227" w:type="pct"/>
          </w:tcPr>
          <w:p w:rsidRPr="009449DC" w:rsidR="00905EDF" w:rsidP="00AC14D1" w:rsidRDefault="00905EDF" w14:paraId="72D67768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905EDF" w:rsidTr="00AC14D1" w14:paraId="705671E5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905EDF" w:rsidP="00AC14D1" w:rsidRDefault="00561687" w14:paraId="7B786AB9" w14:textId="63B1879E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Civil Partnership</w:t>
            </w:r>
          </w:p>
        </w:tc>
        <w:tc>
          <w:tcPr>
            <w:tcW w:w="2227" w:type="pct"/>
          </w:tcPr>
          <w:p w:rsidRPr="009449DC" w:rsidR="00905EDF" w:rsidP="00AC14D1" w:rsidRDefault="00905EDF" w14:paraId="55A32F32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905EDF" w:rsidTr="00AC14D1" w14:paraId="78BBAD03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905EDF" w:rsidP="00AC14D1" w:rsidRDefault="00561687" w14:paraId="3F5C4B23" w14:textId="5A8FE7A5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Single</w:t>
            </w:r>
          </w:p>
        </w:tc>
        <w:tc>
          <w:tcPr>
            <w:tcW w:w="2227" w:type="pct"/>
          </w:tcPr>
          <w:p w:rsidRPr="009449DC" w:rsidR="00905EDF" w:rsidP="00AC14D1" w:rsidRDefault="00905EDF" w14:paraId="52BB5BC0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905EDF" w:rsidTr="00AC14D1" w14:paraId="0772E82A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905EDF" w:rsidP="00AC14D1" w:rsidRDefault="00905EDF" w14:paraId="52E94B3E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Widowed</w:t>
            </w:r>
          </w:p>
        </w:tc>
        <w:tc>
          <w:tcPr>
            <w:tcW w:w="2227" w:type="pct"/>
          </w:tcPr>
          <w:p w:rsidRPr="009449DC" w:rsidR="00905EDF" w:rsidP="00AC14D1" w:rsidRDefault="00905EDF" w14:paraId="5AF86CCD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905EDF" w:rsidTr="00AC14D1" w14:paraId="6A61D91D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905EDF" w:rsidP="00AC14D1" w:rsidRDefault="00905EDF" w14:paraId="5E41581E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 xml:space="preserve">Other: </w:t>
            </w:r>
            <w:r w:rsidRPr="009449DC">
              <w:rPr>
                <w:rFonts w:asciiTheme="minorHAnsi" w:hAnsiTheme="minorHAnsi" w:cstheme="minorHAnsi"/>
                <w:iCs/>
                <w:color w:val="FFFFFF" w:themeColor="background1"/>
              </w:rPr>
              <w:t>please describe if you feel comfortable doing so</w:t>
            </w:r>
          </w:p>
        </w:tc>
        <w:tc>
          <w:tcPr>
            <w:tcW w:w="2227" w:type="pct"/>
          </w:tcPr>
          <w:p w:rsidRPr="009449DC" w:rsidR="00905EDF" w:rsidP="00AC14D1" w:rsidRDefault="00905EDF" w14:paraId="0BDE4DF8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905EDF" w:rsidTr="00AC14D1" w14:paraId="7C312358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905EDF" w:rsidP="00AC14D1" w:rsidRDefault="00905EDF" w14:paraId="46D32C50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Prefer not to say</w:t>
            </w:r>
          </w:p>
        </w:tc>
        <w:tc>
          <w:tcPr>
            <w:tcW w:w="2227" w:type="pct"/>
          </w:tcPr>
          <w:p w:rsidRPr="009449DC" w:rsidR="00905EDF" w:rsidP="00AC14D1" w:rsidRDefault="00905EDF" w14:paraId="2E57DFCA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</w:tbl>
    <w:p w:rsidRPr="00C70A4D" w:rsidR="00343DAB" w:rsidP="00905EDF" w:rsidRDefault="00915804" w14:paraId="0911D40D" w14:textId="46FFECFE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asciiTheme="minorHAnsi" w:hAnsiTheme="minorHAnsi" w:cstheme="minorHAnsi"/>
          <w:b/>
          <w:iCs/>
          <w:color w:val="0070C0"/>
        </w:rPr>
      </w:pPr>
      <w:r w:rsidRPr="0CCE4AC9" w:rsidR="00915804">
        <w:rPr>
          <w:rFonts w:ascii="Calibri" w:hAnsi="Calibri" w:cs="Calibri" w:asciiTheme="minorAscii" w:hAnsiTheme="minorAscii" w:cstheme="minorAscii"/>
        </w:rPr>
        <w:t xml:space="preserve">How do you describe your </w:t>
      </w:r>
      <w:r w:rsidRPr="0CCE4AC9" w:rsidR="00343DAB">
        <w:rPr>
          <w:rFonts w:ascii="Calibri" w:hAnsi="Calibri" w:cs="Calibri" w:asciiTheme="minorAscii" w:hAnsiTheme="minorAscii" w:cstheme="minorAscii"/>
        </w:rPr>
        <w:t>religion or belief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C70A4D" w:rsidTr="009449DC" w14:paraId="606D1048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C70A4D" w:rsidP="005155EE" w:rsidRDefault="00C70A4D" w14:paraId="260F3EE6" w14:textId="24627CA2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Church of Scotland</w:t>
            </w:r>
          </w:p>
        </w:tc>
        <w:tc>
          <w:tcPr>
            <w:tcW w:w="2227" w:type="pct"/>
          </w:tcPr>
          <w:p w:rsidRPr="009449DC" w:rsidR="00C70A4D" w:rsidP="005155EE" w:rsidRDefault="00C70A4D" w14:paraId="31ECB1C8" w14:textId="66295AFD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C70A4D" w:rsidTr="009449DC" w14:paraId="0FC07ABA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C70A4D" w:rsidP="005155EE" w:rsidRDefault="00C70A4D" w14:paraId="0FC1E4B7" w14:textId="67A202B5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Roman Catholic</w:t>
            </w:r>
          </w:p>
        </w:tc>
        <w:tc>
          <w:tcPr>
            <w:tcW w:w="2227" w:type="pct"/>
          </w:tcPr>
          <w:p w:rsidRPr="009449DC" w:rsidR="00C70A4D" w:rsidP="005155EE" w:rsidRDefault="00C70A4D" w14:paraId="1C700019" w14:textId="6BF15BD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C70A4D" w:rsidTr="009449DC" w14:paraId="04BCD83C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C70A4D" w:rsidP="005155EE" w:rsidRDefault="00C70A4D" w14:paraId="0639D762" w14:textId="63DEAE76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Christian (other)</w:t>
            </w:r>
          </w:p>
        </w:tc>
        <w:tc>
          <w:tcPr>
            <w:tcW w:w="2227" w:type="pct"/>
          </w:tcPr>
          <w:p w:rsidRPr="009449DC" w:rsidR="00C70A4D" w:rsidP="005155EE" w:rsidRDefault="00C70A4D" w14:paraId="74087D53" w14:textId="519A8DD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C70A4D" w:rsidTr="009449DC" w14:paraId="651DD66D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C70A4D" w:rsidP="005155EE" w:rsidRDefault="00C70A4D" w14:paraId="240946D1" w14:textId="2AB99F74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Buddhist</w:t>
            </w:r>
          </w:p>
        </w:tc>
        <w:tc>
          <w:tcPr>
            <w:tcW w:w="2227" w:type="pct"/>
          </w:tcPr>
          <w:p w:rsidRPr="009449DC" w:rsidR="00C70A4D" w:rsidP="005155EE" w:rsidRDefault="00C70A4D" w14:paraId="12EE902D" w14:textId="2AB08533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C70A4D" w:rsidTr="009449DC" w14:paraId="2B65911E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C70A4D" w:rsidP="005155EE" w:rsidRDefault="00C70A4D" w14:paraId="7797210A" w14:textId="275EDF0B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Hindu</w:t>
            </w:r>
          </w:p>
        </w:tc>
        <w:tc>
          <w:tcPr>
            <w:tcW w:w="2227" w:type="pct"/>
          </w:tcPr>
          <w:p w:rsidRPr="009449DC" w:rsidR="00C70A4D" w:rsidP="005155EE" w:rsidRDefault="00C70A4D" w14:paraId="7BDB695A" w14:textId="56301783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C70A4D" w:rsidTr="009449DC" w14:paraId="031452FD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C70A4D" w:rsidP="005155EE" w:rsidRDefault="00C70A4D" w14:paraId="221EBE83" w14:textId="6F319F53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Jewish</w:t>
            </w:r>
          </w:p>
        </w:tc>
        <w:tc>
          <w:tcPr>
            <w:tcW w:w="2227" w:type="pct"/>
          </w:tcPr>
          <w:p w:rsidRPr="009449DC" w:rsidR="00C70A4D" w:rsidP="005155EE" w:rsidRDefault="00C70A4D" w14:paraId="107F6A0E" w14:textId="07739318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C70A4D" w:rsidTr="009449DC" w14:paraId="32714AEB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C70A4D" w:rsidP="005155EE" w:rsidRDefault="00C70A4D" w14:paraId="2748D995" w14:textId="4557396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Muslim</w:t>
            </w:r>
          </w:p>
        </w:tc>
        <w:tc>
          <w:tcPr>
            <w:tcW w:w="2227" w:type="pct"/>
          </w:tcPr>
          <w:p w:rsidRPr="009449DC" w:rsidR="00C70A4D" w:rsidP="005155EE" w:rsidRDefault="00C70A4D" w14:paraId="30CFE42C" w14:textId="35B59507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C70A4D" w:rsidTr="009449DC" w14:paraId="365E08C8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C70A4D" w:rsidP="005155EE" w:rsidRDefault="00C70A4D" w14:paraId="2D7EA102" w14:textId="0D32EB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Pagan</w:t>
            </w:r>
          </w:p>
        </w:tc>
        <w:tc>
          <w:tcPr>
            <w:tcW w:w="2227" w:type="pct"/>
          </w:tcPr>
          <w:p w:rsidRPr="009449DC" w:rsidR="00C70A4D" w:rsidP="005155EE" w:rsidRDefault="00C70A4D" w14:paraId="6DF3A06B" w14:textId="61E82E6A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C70A4D" w:rsidTr="009449DC" w14:paraId="311A7484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C70A4D" w:rsidP="005155EE" w:rsidRDefault="00C70A4D" w14:paraId="3D681E28" w14:textId="59669F55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Sikh</w:t>
            </w:r>
          </w:p>
        </w:tc>
        <w:tc>
          <w:tcPr>
            <w:tcW w:w="2227" w:type="pct"/>
          </w:tcPr>
          <w:p w:rsidRPr="009449DC" w:rsidR="00C70A4D" w:rsidP="005155EE" w:rsidRDefault="00C70A4D" w14:paraId="5E59ABA3" w14:textId="55B43AF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C70A4D" w:rsidTr="009449DC" w14:paraId="50100BFE" w14:textId="77777777">
        <w:trPr>
          <w:trHeight w:val="277"/>
        </w:trPr>
        <w:tc>
          <w:tcPr>
            <w:tcW w:w="2773" w:type="pct"/>
            <w:shd w:val="clear" w:color="auto" w:fill="093233"/>
          </w:tcPr>
          <w:p w:rsidRPr="009449DC" w:rsidR="00C70A4D" w:rsidP="005155EE" w:rsidRDefault="001E6583" w14:paraId="0EA088C9" w14:textId="6EC88870">
            <w:pPr>
              <w:spacing w:line="276" w:lineRule="auto"/>
              <w:jc w:val="both"/>
              <w:rPr>
                <w:rFonts w:asciiTheme="minorHAnsi" w:hAnsiTheme="minorHAnsi" w:cstheme="minorHAnsi"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Another religion or belief</w:t>
            </w:r>
            <w:r w:rsidRPr="009449DC">
              <w:rPr>
                <w:rFonts w:asciiTheme="minorHAnsi" w:hAnsiTheme="minorHAnsi" w:cstheme="minorHAnsi"/>
                <w:iCs/>
                <w:color w:val="FFFFFF" w:themeColor="background1"/>
              </w:rPr>
              <w:t xml:space="preserve"> (please describe)</w:t>
            </w:r>
          </w:p>
        </w:tc>
        <w:tc>
          <w:tcPr>
            <w:tcW w:w="2227" w:type="pct"/>
          </w:tcPr>
          <w:p w:rsidRPr="009449DC" w:rsidR="00C70A4D" w:rsidP="005155EE" w:rsidRDefault="00C70A4D" w14:paraId="3FAC4CEE" w14:textId="1E5CC36F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C70A4D" w:rsidTr="009449DC" w14:paraId="451377EB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C70A4D" w:rsidP="005155EE" w:rsidRDefault="00C70A4D" w14:paraId="53169710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Prefer not to say</w:t>
            </w:r>
          </w:p>
        </w:tc>
        <w:tc>
          <w:tcPr>
            <w:tcW w:w="2227" w:type="pct"/>
          </w:tcPr>
          <w:p w:rsidRPr="009449DC" w:rsidR="00C70A4D" w:rsidP="005155EE" w:rsidRDefault="00C70A4D" w14:paraId="24AE12C9" w14:textId="20F2727D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</w:tbl>
    <w:p w:rsidRPr="00EE0D89" w:rsidR="00EE0D89" w:rsidP="00905EDF" w:rsidRDefault="00915804" w14:paraId="6FF72C26" w14:textId="762DF5D7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asciiTheme="minorHAnsi" w:hAnsiTheme="minorHAnsi" w:cstheme="minorHAnsi"/>
          <w:b/>
          <w:iCs/>
          <w:color w:val="0070C0"/>
        </w:rPr>
      </w:pPr>
      <w:r w:rsidRPr="0CCE4AC9" w:rsidR="00915804">
        <w:rPr>
          <w:rFonts w:ascii="Calibri" w:hAnsi="Calibri" w:cs="Calibri" w:asciiTheme="minorAscii" w:hAnsiTheme="minorAscii" w:cstheme="minorAscii"/>
        </w:rPr>
        <w:t>What is your pregnancy/maternity status?</w:t>
      </w:r>
    </w:p>
    <w:tbl>
      <w:tblPr>
        <w:tblStyle w:val="TableGrid"/>
        <w:tblpPr w:leftFromText="180" w:rightFromText="180" w:vertAnchor="text" w:tblpY="36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EE0D89" w:rsidTr="009449DC" w14:paraId="3712C016" w14:textId="77777777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:rsidRPr="001E6583" w:rsidR="00EE0D89" w:rsidP="00EE0D89" w:rsidRDefault="00EE0D89" w14:paraId="2EACD276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1E6583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Are you pregnant or have you had a baby in the last 12 months?</w:t>
            </w:r>
          </w:p>
        </w:tc>
      </w:tr>
      <w:tr w:rsidR="00EE0D89" w:rsidTr="009449DC" w14:paraId="51C276D0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EE0D89" w:rsidP="00EE0D89" w:rsidRDefault="00EE0D89" w14:paraId="655FEB90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Yes</w:t>
            </w:r>
          </w:p>
        </w:tc>
        <w:tc>
          <w:tcPr>
            <w:tcW w:w="2227" w:type="pct"/>
          </w:tcPr>
          <w:p w:rsidRPr="009449DC" w:rsidR="00EE0D89" w:rsidP="00EE0D89" w:rsidRDefault="00EE0D89" w14:paraId="2BDCD41F" w14:textId="1A260EE3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EE0D89" w:rsidTr="009449DC" w14:paraId="0EF0B9DC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EE0D89" w:rsidP="00EE0D89" w:rsidRDefault="00EE0D89" w14:paraId="2C54E354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No</w:t>
            </w:r>
          </w:p>
        </w:tc>
        <w:tc>
          <w:tcPr>
            <w:tcW w:w="2227" w:type="pct"/>
          </w:tcPr>
          <w:p w:rsidRPr="009449DC" w:rsidR="00EE0D89" w:rsidP="00EE0D89" w:rsidRDefault="00EE0D89" w14:paraId="4FA1D838" w14:textId="6BF299B6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EE0D89" w:rsidTr="009449DC" w14:paraId="2D8DDC75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EE0D89" w:rsidP="00EE0D89" w:rsidRDefault="00EE0D89" w14:paraId="4416D469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Prefer not to say</w:t>
            </w:r>
          </w:p>
        </w:tc>
        <w:tc>
          <w:tcPr>
            <w:tcW w:w="2227" w:type="pct"/>
          </w:tcPr>
          <w:p w:rsidRPr="009449DC" w:rsidR="00EE0D89" w:rsidP="00EE0D89" w:rsidRDefault="00EE0D89" w14:paraId="3ADF8F6B" w14:textId="03E1AEA8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EE0D89" w:rsidTr="009449DC" w14:paraId="5EBECA67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EE0D89" w:rsidP="00EE0D89" w:rsidRDefault="00EE0D89" w14:paraId="364F2D27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NOT APPLICABLE</w:t>
            </w:r>
          </w:p>
        </w:tc>
        <w:tc>
          <w:tcPr>
            <w:tcW w:w="2227" w:type="pct"/>
          </w:tcPr>
          <w:p w:rsidRPr="009449DC" w:rsidR="00EE0D89" w:rsidP="00EE0D89" w:rsidRDefault="00EE0D89" w14:paraId="1683F0EF" w14:textId="153FCE94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</w:tbl>
    <w:p w:rsidRPr="00EE0D89" w:rsidR="00EE0D89" w:rsidP="00905EDF" w:rsidRDefault="00EE0D89" w14:paraId="5C3D303D" w14:textId="60AAE654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asciiTheme="minorHAnsi" w:hAnsiTheme="minorHAnsi" w:cstheme="minorHAnsi"/>
          <w:b/>
          <w:iCs/>
          <w:color w:val="0070C0"/>
        </w:rPr>
      </w:pPr>
      <w:r w:rsidRPr="0CCE4AC9" w:rsidR="00EE0D89">
        <w:rPr>
          <w:rFonts w:ascii="Calibri" w:hAnsi="Calibri" w:cs="Calibri" w:asciiTheme="minorAscii" w:hAnsiTheme="minorAscii" w:cstheme="minorAscii"/>
        </w:rPr>
        <w:t>Do you speak English as a first language?</w:t>
      </w:r>
    </w:p>
    <w:tbl>
      <w:tblPr>
        <w:tblStyle w:val="TableGrid"/>
        <w:tblpPr w:leftFromText="180" w:rightFromText="180" w:vertAnchor="text" w:tblpY="36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EE0D89" w:rsidTr="009449DC" w14:paraId="12E62E90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EE0D89" w:rsidP="005155EE" w:rsidRDefault="00EE0D89" w14:paraId="52362F1B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Yes</w:t>
            </w:r>
          </w:p>
        </w:tc>
        <w:tc>
          <w:tcPr>
            <w:tcW w:w="2227" w:type="pct"/>
          </w:tcPr>
          <w:p w:rsidRPr="009449DC" w:rsidR="00EE0D89" w:rsidP="005155EE" w:rsidRDefault="00EE0D89" w14:paraId="03BA0889" w14:textId="22FFD88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EE0D89" w:rsidTr="009449DC" w14:paraId="73257272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EE0D89" w:rsidP="005155EE" w:rsidRDefault="00EE0D89" w14:paraId="23950608" w14:textId="77777777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No</w:t>
            </w:r>
          </w:p>
        </w:tc>
        <w:tc>
          <w:tcPr>
            <w:tcW w:w="2227" w:type="pct"/>
          </w:tcPr>
          <w:p w:rsidRPr="009449DC" w:rsidR="00EE0D89" w:rsidP="005155EE" w:rsidRDefault="00EE0D89" w14:paraId="271531D5" w14:textId="39610C13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  <w:tr w:rsidR="00EE0D89" w:rsidTr="009449DC" w14:paraId="1DEDC08A" w14:textId="77777777">
        <w:trPr>
          <w:trHeight w:val="273"/>
        </w:trPr>
        <w:tc>
          <w:tcPr>
            <w:tcW w:w="2773" w:type="pct"/>
            <w:shd w:val="clear" w:color="auto" w:fill="093233"/>
          </w:tcPr>
          <w:p w:rsidRPr="009449DC" w:rsidR="00EE0D89" w:rsidP="005155EE" w:rsidRDefault="00EE0D89" w14:paraId="7EA476D9" w14:textId="6C71D813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Cs/>
                <w:color w:val="FFFFFF" w:themeColor="background1"/>
              </w:rPr>
            </w:pPr>
            <w:r w:rsidRPr="009449DC">
              <w:rPr>
                <w:rFonts w:asciiTheme="minorHAnsi" w:hAnsiTheme="minorHAnsi" w:cstheme="minorHAnsi"/>
                <w:b/>
                <w:iCs/>
                <w:color w:val="FFFFFF" w:themeColor="background1"/>
              </w:rPr>
              <w:t>If no, please detail your first language(s):</w:t>
            </w:r>
          </w:p>
        </w:tc>
        <w:tc>
          <w:tcPr>
            <w:tcW w:w="2227" w:type="pct"/>
          </w:tcPr>
          <w:p w:rsidRPr="009449DC" w:rsidR="00EE0D89" w:rsidP="005155EE" w:rsidRDefault="00EE0D89" w14:paraId="0670515B" w14:textId="677B123A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Cs/>
                <w:color w:val="000000" w:themeColor="text1"/>
              </w:rPr>
            </w:pPr>
          </w:p>
        </w:tc>
      </w:tr>
    </w:tbl>
    <w:p w:rsidRPr="00915804" w:rsidR="00915804" w:rsidP="0CCE4AC9" w:rsidRDefault="00361A19" w14:paraId="08A206C8" w14:textId="7B14BBCE">
      <w:pPr>
        <w:pStyle w:val="Normal"/>
        <w:spacing w:before="240" w:after="240" w:line="276" w:lineRule="auto"/>
        <w:jc w:val="both"/>
        <w:rPr>
          <w:rFonts w:ascii="Calibri" w:hAnsi="Calibri" w:cs="Calibri" w:asciiTheme="minorAscii" w:hAnsiTheme="minorAscii" w:cstheme="minorAscii"/>
          <w:b w:val="1"/>
          <w:bCs w:val="1"/>
          <w:color w:val="0070C0"/>
        </w:rPr>
      </w:pPr>
    </w:p>
    <w:sectPr w:rsidRPr="00915804" w:rsidR="00915804" w:rsidSect="009449DC">
      <w:headerReference w:type="default" r:id="rId16"/>
      <w:pgSz w:w="12240" w:h="15840" w:orient="portrait"/>
      <w:pgMar w:top="1134" w:right="1134" w:bottom="1134" w:left="1134" w:header="709" w:footer="709" w:gutter="0"/>
      <w:cols w:space="708"/>
      <w:titlePg/>
      <w:docGrid w:linePitch="326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F0F5E" w:rsidRDefault="009F0F5E" w14:paraId="3CD7A1E1" w14:textId="77777777">
      <w:r>
        <w:separator/>
      </w:r>
    </w:p>
  </w:endnote>
  <w:endnote w:type="continuationSeparator" w:id="0">
    <w:p w:rsidR="009F0F5E" w:rsidRDefault="009F0F5E" w14:paraId="7ADDB403" w14:textId="77777777">
      <w:r>
        <w:continuationSeparator/>
      </w:r>
    </w:p>
  </w:endnote>
  <w:endnote w:type="continuationNotice" w:id="1">
    <w:p w:rsidR="009F0F5E" w:rsidRDefault="009F0F5E" w14:paraId="5EE696B8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F0F5E" w:rsidRDefault="009F0F5E" w14:paraId="36DE4BE0" w14:textId="77777777">
      <w:r>
        <w:separator/>
      </w:r>
    </w:p>
  </w:footnote>
  <w:footnote w:type="continuationSeparator" w:id="0">
    <w:p w:rsidR="009F0F5E" w:rsidRDefault="009F0F5E" w14:paraId="06E10477" w14:textId="77777777">
      <w:r>
        <w:continuationSeparator/>
      </w:r>
    </w:p>
  </w:footnote>
  <w:footnote w:type="continuationNotice" w:id="1">
    <w:p w:rsidR="009F0F5E" w:rsidRDefault="009F0F5E" w14:paraId="003D7B5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915804" w:rsidR="00B65ACF" w:rsidP="00607E35" w:rsidRDefault="00915804" w14:paraId="1385BEDB" w14:textId="206E907F">
    <w:pPr>
      <w:pStyle w:val="Header"/>
      <w:jc w:val="right"/>
      <w:rPr>
        <w:rFonts w:asciiTheme="minorHAnsi" w:hAnsiTheme="minorHAnsi" w:cstheme="minorHAnsi"/>
        <w:b/>
        <w:lang w:val="en-GB"/>
      </w:rPr>
    </w:pPr>
    <w:r w:rsidRPr="00915804">
      <w:rPr>
        <w:rFonts w:asciiTheme="minorHAnsi" w:hAnsiTheme="minorHAnsi" w:cstheme="minorHAnsi"/>
        <w:b/>
        <w:lang w:val="en-GB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C7CE3"/>
    <w:multiLevelType w:val="hybridMultilevel"/>
    <w:tmpl w:val="588C85F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90FC0"/>
    <w:multiLevelType w:val="hybridMultilevel"/>
    <w:tmpl w:val="588C85F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039AC"/>
    <w:multiLevelType w:val="hybridMultilevel"/>
    <w:tmpl w:val="5E7669C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4661C18"/>
    <w:multiLevelType w:val="hybridMultilevel"/>
    <w:tmpl w:val="588C85F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4433C0"/>
    <w:multiLevelType w:val="hybridMultilevel"/>
    <w:tmpl w:val="588C85F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E04C10"/>
    <w:multiLevelType w:val="hybridMultilevel"/>
    <w:tmpl w:val="588C85F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A771C6"/>
    <w:multiLevelType w:val="hybridMultilevel"/>
    <w:tmpl w:val="588C85F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2284180">
    <w:abstractNumId w:val="2"/>
  </w:num>
  <w:num w:numId="2" w16cid:durableId="219947132">
    <w:abstractNumId w:val="5"/>
  </w:num>
  <w:num w:numId="3" w16cid:durableId="1458377707">
    <w:abstractNumId w:val="0"/>
  </w:num>
  <w:num w:numId="4" w16cid:durableId="2363048">
    <w:abstractNumId w:val="4"/>
  </w:num>
  <w:num w:numId="5" w16cid:durableId="1824085090">
    <w:abstractNumId w:val="1"/>
  </w:num>
  <w:num w:numId="6" w16cid:durableId="1997687750">
    <w:abstractNumId w:val="6"/>
  </w:num>
  <w:num w:numId="7" w16cid:durableId="1776903833">
    <w:abstractNumId w:val="3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M1tDA3sDAwNzRX0lEKTi0uzszPAykwrgUAW6NRAiwAAAA="/>
  </w:docVars>
  <w:rsids>
    <w:rsidRoot w:val="00A03FE1"/>
    <w:rsid w:val="0002194F"/>
    <w:rsid w:val="000A19D0"/>
    <w:rsid w:val="000C32F1"/>
    <w:rsid w:val="000F19A3"/>
    <w:rsid w:val="0013671C"/>
    <w:rsid w:val="00181144"/>
    <w:rsid w:val="001B212A"/>
    <w:rsid w:val="001B3FFB"/>
    <w:rsid w:val="001D217A"/>
    <w:rsid w:val="001E6583"/>
    <w:rsid w:val="001F173F"/>
    <w:rsid w:val="001F7EE3"/>
    <w:rsid w:val="00200C25"/>
    <w:rsid w:val="0027156F"/>
    <w:rsid w:val="00291040"/>
    <w:rsid w:val="002B56B1"/>
    <w:rsid w:val="002C1262"/>
    <w:rsid w:val="002F0D7B"/>
    <w:rsid w:val="00343DAB"/>
    <w:rsid w:val="00361A19"/>
    <w:rsid w:val="00366D25"/>
    <w:rsid w:val="00386A08"/>
    <w:rsid w:val="003A57AD"/>
    <w:rsid w:val="003D77D1"/>
    <w:rsid w:val="003F669E"/>
    <w:rsid w:val="0040065B"/>
    <w:rsid w:val="00440F25"/>
    <w:rsid w:val="00451461"/>
    <w:rsid w:val="0049287F"/>
    <w:rsid w:val="004949DE"/>
    <w:rsid w:val="004A4BB8"/>
    <w:rsid w:val="004B44F8"/>
    <w:rsid w:val="004D45D9"/>
    <w:rsid w:val="00561687"/>
    <w:rsid w:val="005D3502"/>
    <w:rsid w:val="006112D3"/>
    <w:rsid w:val="0063223E"/>
    <w:rsid w:val="00655128"/>
    <w:rsid w:val="00683631"/>
    <w:rsid w:val="00692752"/>
    <w:rsid w:val="006A43B4"/>
    <w:rsid w:val="006B33CE"/>
    <w:rsid w:val="006B3B72"/>
    <w:rsid w:val="006F6CF4"/>
    <w:rsid w:val="00720FEC"/>
    <w:rsid w:val="00735DEC"/>
    <w:rsid w:val="00743DFA"/>
    <w:rsid w:val="0075324F"/>
    <w:rsid w:val="00796F97"/>
    <w:rsid w:val="007E5BA1"/>
    <w:rsid w:val="007F03FE"/>
    <w:rsid w:val="007F3188"/>
    <w:rsid w:val="007F5802"/>
    <w:rsid w:val="007F7036"/>
    <w:rsid w:val="00801A53"/>
    <w:rsid w:val="008618E9"/>
    <w:rsid w:val="008756A6"/>
    <w:rsid w:val="0088425B"/>
    <w:rsid w:val="00893E28"/>
    <w:rsid w:val="008C09AF"/>
    <w:rsid w:val="00905EDF"/>
    <w:rsid w:val="00910E1D"/>
    <w:rsid w:val="00915804"/>
    <w:rsid w:val="00920930"/>
    <w:rsid w:val="00942BAC"/>
    <w:rsid w:val="009449DC"/>
    <w:rsid w:val="00976911"/>
    <w:rsid w:val="009F0F5E"/>
    <w:rsid w:val="00A03956"/>
    <w:rsid w:val="00A03FE1"/>
    <w:rsid w:val="00A73097"/>
    <w:rsid w:val="00B0652C"/>
    <w:rsid w:val="00B362A4"/>
    <w:rsid w:val="00B37AE4"/>
    <w:rsid w:val="00B65643"/>
    <w:rsid w:val="00B7656A"/>
    <w:rsid w:val="00B81739"/>
    <w:rsid w:val="00BC543E"/>
    <w:rsid w:val="00BF6E84"/>
    <w:rsid w:val="00C70A4D"/>
    <w:rsid w:val="00C74A0C"/>
    <w:rsid w:val="00D65DB2"/>
    <w:rsid w:val="00D905C0"/>
    <w:rsid w:val="00DB0948"/>
    <w:rsid w:val="00DB72FB"/>
    <w:rsid w:val="00E1626F"/>
    <w:rsid w:val="00E170C6"/>
    <w:rsid w:val="00E80977"/>
    <w:rsid w:val="00EA0EB2"/>
    <w:rsid w:val="00EA312E"/>
    <w:rsid w:val="00EE0D89"/>
    <w:rsid w:val="00F13316"/>
    <w:rsid w:val="00F35818"/>
    <w:rsid w:val="00F50D8D"/>
    <w:rsid w:val="00F7574E"/>
    <w:rsid w:val="00FA0915"/>
    <w:rsid w:val="00FB19E4"/>
    <w:rsid w:val="00FD731D"/>
    <w:rsid w:val="00FE1EBE"/>
    <w:rsid w:val="00FF38C1"/>
    <w:rsid w:val="01C1E3F0"/>
    <w:rsid w:val="062F883F"/>
    <w:rsid w:val="0CCE4AC9"/>
    <w:rsid w:val="149369A0"/>
    <w:rsid w:val="1994F174"/>
    <w:rsid w:val="1C0ED467"/>
    <w:rsid w:val="24645246"/>
    <w:rsid w:val="2ACAE8AA"/>
    <w:rsid w:val="310E19B5"/>
    <w:rsid w:val="3FEFFA14"/>
    <w:rsid w:val="439AA876"/>
    <w:rsid w:val="51F6256D"/>
    <w:rsid w:val="55470DF6"/>
    <w:rsid w:val="56F05A88"/>
    <w:rsid w:val="57F8D3AC"/>
    <w:rsid w:val="5A27FB4A"/>
    <w:rsid w:val="5A27FB4A"/>
    <w:rsid w:val="5BC3CBAB"/>
    <w:rsid w:val="5D5F9C0C"/>
    <w:rsid w:val="65BF6D14"/>
    <w:rsid w:val="6998C0BA"/>
    <w:rsid w:val="773E9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05F89D"/>
  <w15:chartTrackingRefBased/>
  <w15:docId w15:val="{1C3C2A9C-E19A-4A33-9A28-235C214B1E5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03FE1"/>
    <w:pPr>
      <w:spacing w:after="0" w:line="240" w:lineRule="auto"/>
    </w:pPr>
    <w:rPr>
      <w:rFonts w:ascii="Arial" w:hAnsi="Arial" w:eastAsia="Cambria" w:cs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3FE1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A03FE1"/>
    <w:rPr>
      <w:rFonts w:ascii="Arial" w:hAnsi="Arial" w:eastAsia="Cambria" w:cs="Times New Roman"/>
      <w:sz w:val="24"/>
      <w:szCs w:val="24"/>
    </w:rPr>
  </w:style>
  <w:style w:type="character" w:styleId="Emphasis">
    <w:name w:val="Emphasis"/>
    <w:uiPriority w:val="20"/>
    <w:qFormat/>
    <w:rsid w:val="00A03FE1"/>
    <w:rPr>
      <w:b/>
      <w:i w:val="0"/>
      <w:iCs/>
      <w:color w:val="0070C0"/>
    </w:rPr>
  </w:style>
  <w:style w:type="character" w:styleId="Hyperlink">
    <w:name w:val="Hyperlink"/>
    <w:basedOn w:val="DefaultParagraphFont"/>
    <w:uiPriority w:val="99"/>
    <w:unhideWhenUsed/>
    <w:rsid w:val="000F19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19A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9E4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B19E4"/>
    <w:rPr>
      <w:rFonts w:ascii="Segoe UI" w:hAnsi="Segoe UI" w:eastAsia="Cambria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A19D0"/>
    <w:pPr>
      <w:ind w:left="720"/>
      <w:contextualSpacing/>
    </w:pPr>
  </w:style>
  <w:style w:type="table" w:styleId="TableGrid">
    <w:name w:val="Table Grid"/>
    <w:basedOn w:val="TableNormal"/>
    <w:uiPriority w:val="39"/>
    <w:rsid w:val="0091580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er">
    <w:name w:val="footer"/>
    <w:basedOn w:val="Normal"/>
    <w:link w:val="FooterChar"/>
    <w:uiPriority w:val="99"/>
    <w:unhideWhenUsed/>
    <w:rsid w:val="00915804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915804"/>
    <w:rPr>
      <w:rFonts w:ascii="Arial" w:hAnsi="Arial" w:eastAsia="Cambria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367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671C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13671C"/>
    <w:rPr>
      <w:rFonts w:ascii="Arial" w:hAnsi="Arial" w:eastAsia="Cambr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671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13671C"/>
    <w:rPr>
      <w:rFonts w:ascii="Arial" w:hAnsi="Arial" w:eastAsia="Cambria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905C0"/>
    <w:pPr>
      <w:spacing w:after="0" w:line="240" w:lineRule="auto"/>
    </w:pPr>
    <w:rPr>
      <w:rFonts w:ascii="Arial" w:hAnsi="Arial" w:eastAsia="Cambria" w:cs="Times New Roman"/>
      <w:sz w:val="24"/>
      <w:szCs w:val="24"/>
    </w:rPr>
  </w:style>
  <w:style w:type="paragraph" w:styleId="paragraph" w:customStyle="1">
    <w:name w:val="paragraph"/>
    <w:basedOn w:val="Normal"/>
    <w:rsid w:val="004B44F8"/>
    <w:pPr>
      <w:spacing w:before="100" w:beforeAutospacing="1" w:after="100" w:afterAutospacing="1"/>
    </w:pPr>
    <w:rPr>
      <w:rFonts w:ascii="Times New Roman" w:hAnsi="Times New Roman" w:eastAsia="Times New Roman"/>
      <w:lang w:val="en-GB" w:eastAsia="en-GB"/>
    </w:rPr>
  </w:style>
  <w:style w:type="character" w:styleId="normaltextrun" w:customStyle="1">
    <w:name w:val="normaltextrun"/>
    <w:basedOn w:val="DefaultParagraphFont"/>
    <w:rsid w:val="004B44F8"/>
  </w:style>
  <w:style w:type="character" w:styleId="tabchar" w:customStyle="1">
    <w:name w:val="tabchar"/>
    <w:basedOn w:val="DefaultParagraphFont"/>
    <w:rsid w:val="004B44F8"/>
  </w:style>
  <w:style w:type="character" w:styleId="eop" w:customStyle="1">
    <w:name w:val="eop"/>
    <w:basedOn w:val="DefaultParagraphFont"/>
    <w:rsid w:val="004B44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93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6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84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1/relationships/commentsExtended" Target="commentsExtended.xml" Id="rId13" /><Relationship Type="http://schemas.microsoft.com/office/2011/relationships/people" Target="peop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6/09/relationships/commentsIds" Target="commentsIds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72171F7463164A845BA7EBC6A82DFD" ma:contentTypeVersion="18" ma:contentTypeDescription="Create a new document." ma:contentTypeScope="" ma:versionID="46b8cd9d745be477c4aee74f3debf8b1">
  <xsd:schema xmlns:xsd="http://www.w3.org/2001/XMLSchema" xmlns:xs="http://www.w3.org/2001/XMLSchema" xmlns:p="http://schemas.microsoft.com/office/2006/metadata/properties" xmlns:ns2="2c1893be-1dc7-4fbf-b2ef-c41281855078" xmlns:ns3="8da00b1e-193b-4b20-b85e-208f97829224" targetNamespace="http://schemas.microsoft.com/office/2006/metadata/properties" ma:root="true" ma:fieldsID="539f3544cd4d78fcbbe89fecf84be353" ns2:_="" ns3:_="">
    <xsd:import namespace="2c1893be-1dc7-4fbf-b2ef-c41281855078"/>
    <xsd:import namespace="8da00b1e-193b-4b20-b85e-208f978292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893be-1dc7-4fbf-b2ef-c412818550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3a1146c-469d-46fa-af92-362f183e5c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a00b1e-193b-4b20-b85e-208f9782922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52ff088-0260-4347-b79c-c0ef21b39f16}" ma:internalName="TaxCatchAll" ma:showField="CatchAllData" ma:web="8da00b1e-193b-4b20-b85e-208f978292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a00b1e-193b-4b20-b85e-208f97829224" xsi:nil="true"/>
    <lcf76f155ced4ddcb4097134ff3c332f xmlns="2c1893be-1dc7-4fbf-b2ef-c412818550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9277481-73BB-44C1-B8AB-8D03373A0C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07209F-B7AE-4D60-AAD0-859B29D7480A}"/>
</file>

<file path=customXml/itemProps3.xml><?xml version="1.0" encoding="utf-8"?>
<ds:datastoreItem xmlns:ds="http://schemas.openxmlformats.org/officeDocument/2006/customXml" ds:itemID="{957766E2-AC42-4420-A90A-4F131E39268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0F1863-AA0C-4C29-B749-AACE6FEF9DB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erry bates</dc:creator>
  <keywords/>
  <dc:description/>
  <lastModifiedBy>Louise Ferguson</lastModifiedBy>
  <revision>24</revision>
  <dcterms:created xsi:type="dcterms:W3CDTF">2022-02-10T00:19:00.0000000Z</dcterms:created>
  <dcterms:modified xsi:type="dcterms:W3CDTF">2023-08-14T15:33:09.825515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72171F7463164A845BA7EBC6A82DFD</vt:lpwstr>
  </property>
</Properties>
</file>